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A528F2B" w:rsidR="00531FBF" w:rsidRPr="00B7788F" w:rsidRDefault="00B725F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October 19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7A0C128" w:rsidR="00531FBF" w:rsidRPr="00B7788F" w:rsidRDefault="00B725F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ustin Hardi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82DC3DA" w:rsidR="00485402" w:rsidRPr="00B7788F" w:rsidRDefault="001A609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ustin Hardi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45456E4D" w:rsidR="00C32F3D" w:rsidRDefault="009D564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or the Artemis Financial application, my recommendation is to implement SHA-256</w:t>
      </w:r>
      <w:r w:rsidR="0059549E">
        <w:rPr>
          <w:rFonts w:eastAsia="Times New Roman"/>
          <w:sz w:val="22"/>
          <w:szCs w:val="22"/>
        </w:rPr>
        <w:t xml:space="preserve"> as the hash function for the checksum verification.</w:t>
      </w:r>
      <w:r w:rsidR="00815D39">
        <w:rPr>
          <w:rFonts w:eastAsia="Times New Roman"/>
          <w:sz w:val="22"/>
          <w:szCs w:val="22"/>
        </w:rPr>
        <w:t xml:space="preserve"> </w:t>
      </w:r>
      <w:r w:rsidR="00CA1390">
        <w:rPr>
          <w:rFonts w:eastAsia="Times New Roman"/>
          <w:sz w:val="22"/>
          <w:szCs w:val="22"/>
        </w:rPr>
        <w:t xml:space="preserve">SHA stands for Secure Hash Algorithm. SHA-256 </w:t>
      </w:r>
      <w:r w:rsidR="00B21508">
        <w:rPr>
          <w:rFonts w:eastAsia="Times New Roman"/>
          <w:sz w:val="22"/>
          <w:szCs w:val="22"/>
        </w:rPr>
        <w:t>belongs to a family of cryptographic hash functions that were created by the National Security Agency (NSA</w:t>
      </w:r>
      <w:r w:rsidR="008A3B18">
        <w:rPr>
          <w:rFonts w:eastAsia="Times New Roman"/>
          <w:sz w:val="22"/>
          <w:szCs w:val="22"/>
        </w:rPr>
        <w:t>) in collaboration with the National Institute of Standards and Technology (NIST) in 2001</w:t>
      </w:r>
      <w:r w:rsidR="00D8657A">
        <w:rPr>
          <w:rFonts w:eastAsia="Times New Roman"/>
          <w:sz w:val="22"/>
          <w:szCs w:val="22"/>
        </w:rPr>
        <w:t xml:space="preserve"> (Encryption Consulting, 2024). </w:t>
      </w:r>
      <w:r w:rsidR="00CF7642">
        <w:rPr>
          <w:rFonts w:eastAsia="Times New Roman"/>
          <w:sz w:val="22"/>
          <w:szCs w:val="22"/>
        </w:rPr>
        <w:t>It was created as a successor and improvement upon the SHA-1 family</w:t>
      </w:r>
      <w:r w:rsidR="00960254">
        <w:rPr>
          <w:rFonts w:eastAsia="Times New Roman"/>
          <w:sz w:val="22"/>
          <w:szCs w:val="22"/>
        </w:rPr>
        <w:t xml:space="preserve">, which faced brute force attack vulnerabilities. </w:t>
      </w:r>
      <w:r w:rsidR="0005486F">
        <w:rPr>
          <w:rFonts w:eastAsia="Times New Roman"/>
          <w:sz w:val="22"/>
          <w:szCs w:val="22"/>
        </w:rPr>
        <w:t xml:space="preserve">The “256” in the name represents the fact that SHA-256 </w:t>
      </w:r>
      <w:r w:rsidR="00822557">
        <w:rPr>
          <w:rFonts w:eastAsia="Times New Roman"/>
          <w:sz w:val="22"/>
          <w:szCs w:val="22"/>
        </w:rPr>
        <w:t xml:space="preserve">produces a fixed hash size </w:t>
      </w:r>
      <w:r w:rsidR="00C85551">
        <w:rPr>
          <w:rFonts w:eastAsia="Times New Roman"/>
          <w:sz w:val="22"/>
          <w:szCs w:val="22"/>
        </w:rPr>
        <w:t xml:space="preserve">in a 256-bit value no matter what the input is. This ensures </w:t>
      </w:r>
      <w:r w:rsidR="00223AB1">
        <w:rPr>
          <w:rFonts w:eastAsia="Times New Roman"/>
          <w:sz w:val="22"/>
          <w:szCs w:val="22"/>
        </w:rPr>
        <w:t>cryptographic hashing that is both consistent and secure.</w:t>
      </w:r>
      <w:r w:rsidR="008513E0">
        <w:rPr>
          <w:rFonts w:eastAsia="Times New Roman"/>
          <w:sz w:val="22"/>
          <w:szCs w:val="22"/>
        </w:rPr>
        <w:t xml:space="preserve"> It is commonly used </w:t>
      </w:r>
      <w:r w:rsidR="00725AF4">
        <w:rPr>
          <w:rFonts w:eastAsia="Times New Roman"/>
          <w:sz w:val="22"/>
          <w:szCs w:val="22"/>
        </w:rPr>
        <w:t>for creating and verifying certificates issued by Certificate Authorities</w:t>
      </w:r>
      <w:r w:rsidR="00C573E5">
        <w:rPr>
          <w:rFonts w:eastAsia="Times New Roman"/>
          <w:sz w:val="22"/>
          <w:szCs w:val="22"/>
        </w:rPr>
        <w:t xml:space="preserve"> as it helps ensure the authenticity and integrity of these certificates (Encryption Consulting, 2024)</w:t>
      </w:r>
      <w:r w:rsidR="00DB4AA8">
        <w:rPr>
          <w:rFonts w:eastAsia="Times New Roman"/>
          <w:sz w:val="22"/>
          <w:szCs w:val="22"/>
        </w:rPr>
        <w:t>, making it a good choice for our needs.</w:t>
      </w:r>
    </w:p>
    <w:p w14:paraId="48A45B8C" w14:textId="77777777" w:rsidR="00206FEA" w:rsidRDefault="00206FEA" w:rsidP="00D47759">
      <w:pPr>
        <w:contextualSpacing/>
        <w:rPr>
          <w:rFonts w:eastAsia="Times New Roman"/>
          <w:sz w:val="22"/>
          <w:szCs w:val="22"/>
        </w:rPr>
      </w:pPr>
    </w:p>
    <w:p w14:paraId="3F8BEE10" w14:textId="37F7EB75" w:rsidR="00206FEA" w:rsidRDefault="000D6FC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rom a technical standpoint, SHA-256 works </w:t>
      </w:r>
      <w:r w:rsidR="00F31904">
        <w:rPr>
          <w:rFonts w:eastAsia="Times New Roman"/>
          <w:sz w:val="22"/>
          <w:szCs w:val="22"/>
        </w:rPr>
        <w:t>by converting our data string to binary</w:t>
      </w:r>
      <w:r w:rsidR="007B0CEF">
        <w:rPr>
          <w:rFonts w:eastAsia="Times New Roman"/>
          <w:sz w:val="22"/>
          <w:szCs w:val="22"/>
        </w:rPr>
        <w:t>, then initializes the initial hash values, which are eight 32-bit wor</w:t>
      </w:r>
      <w:r w:rsidR="00CD0A76">
        <w:rPr>
          <w:rFonts w:eastAsia="Times New Roman"/>
          <w:sz w:val="22"/>
          <w:szCs w:val="22"/>
        </w:rPr>
        <w:t>ds.</w:t>
      </w:r>
      <w:r w:rsidR="00EE5C03">
        <w:rPr>
          <w:rFonts w:eastAsia="Times New Roman"/>
          <w:sz w:val="22"/>
          <w:szCs w:val="22"/>
        </w:rPr>
        <w:t xml:space="preserve"> The message then gets divided into 512-bit blocks; each </w:t>
      </w:r>
      <w:proofErr w:type="gramStart"/>
      <w:r w:rsidR="00EE5C03">
        <w:rPr>
          <w:rFonts w:eastAsia="Times New Roman"/>
          <w:sz w:val="22"/>
          <w:szCs w:val="22"/>
        </w:rPr>
        <w:t>one</w:t>
      </w:r>
      <w:r w:rsidR="00F82F94">
        <w:rPr>
          <w:rFonts w:eastAsia="Times New Roman"/>
          <w:sz w:val="22"/>
          <w:szCs w:val="22"/>
        </w:rPr>
        <w:t xml:space="preserve"> it</w:t>
      </w:r>
      <w:proofErr w:type="gramEnd"/>
      <w:r w:rsidR="00F82F94">
        <w:rPr>
          <w:rFonts w:eastAsia="Times New Roman"/>
          <w:sz w:val="22"/>
          <w:szCs w:val="22"/>
        </w:rPr>
        <w:t xml:space="preserve"> performs a series of bitwise operations</w:t>
      </w:r>
      <w:r w:rsidR="006D0FB8">
        <w:rPr>
          <w:rFonts w:eastAsia="Times New Roman"/>
          <w:sz w:val="22"/>
          <w:szCs w:val="22"/>
        </w:rPr>
        <w:t>, modular additions, and logical functions using the current hash value and the block (Encryption Consulting, 2024).</w:t>
      </w:r>
      <w:r w:rsidR="003D378D">
        <w:rPr>
          <w:rFonts w:eastAsia="Times New Roman"/>
          <w:sz w:val="22"/>
          <w:szCs w:val="22"/>
        </w:rPr>
        <w:t xml:space="preserve"> </w:t>
      </w:r>
      <w:r w:rsidR="001813D0">
        <w:rPr>
          <w:rFonts w:eastAsia="Times New Roman"/>
          <w:sz w:val="22"/>
          <w:szCs w:val="22"/>
        </w:rPr>
        <w:t xml:space="preserve">Then a compression function is applied to each block, which involves mixing the bits of the hash value and the message block. </w:t>
      </w:r>
      <w:r w:rsidR="005B066A">
        <w:rPr>
          <w:rFonts w:eastAsia="Times New Roman"/>
          <w:sz w:val="22"/>
          <w:szCs w:val="22"/>
        </w:rPr>
        <w:t>The compression function is iterated for each block and uses the output of each iteration as input for the next one.</w:t>
      </w:r>
      <w:r w:rsidR="00797A4F">
        <w:rPr>
          <w:rFonts w:eastAsia="Times New Roman"/>
          <w:sz w:val="22"/>
          <w:szCs w:val="22"/>
        </w:rPr>
        <w:t xml:space="preserve"> After all blocks are processed, a final hash value is output</w:t>
      </w:r>
      <w:r w:rsidR="004E2386">
        <w:rPr>
          <w:rFonts w:eastAsia="Times New Roman"/>
          <w:sz w:val="22"/>
          <w:szCs w:val="22"/>
        </w:rPr>
        <w:t xml:space="preserve"> as the SHA-256 hash of the original message.</w:t>
      </w:r>
    </w:p>
    <w:p w14:paraId="69FAFA7D" w14:textId="77777777" w:rsidR="00925343" w:rsidRDefault="00925343" w:rsidP="00D47759">
      <w:pPr>
        <w:contextualSpacing/>
        <w:rPr>
          <w:rFonts w:eastAsia="Times New Roman"/>
          <w:sz w:val="22"/>
          <w:szCs w:val="22"/>
        </w:rPr>
      </w:pPr>
    </w:p>
    <w:p w14:paraId="2DE6018F" w14:textId="3CB8BB46" w:rsidR="00925343" w:rsidRDefault="00664C0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ince we’re using a cryptographic hash function</w:t>
      </w:r>
      <w:r w:rsidR="00E37F88">
        <w:rPr>
          <w:rFonts w:eastAsia="Times New Roman"/>
          <w:sz w:val="22"/>
          <w:szCs w:val="22"/>
        </w:rPr>
        <w:t xml:space="preserve"> instead of an actual encryption algorithm, we don’t rely on keys or random numbers in the traditional sense. However</w:t>
      </w:r>
      <w:r w:rsidR="00471413">
        <w:rPr>
          <w:rFonts w:eastAsia="Times New Roman"/>
          <w:sz w:val="22"/>
          <w:szCs w:val="22"/>
        </w:rPr>
        <w:t xml:space="preserve">, </w:t>
      </w:r>
      <w:r w:rsidR="002A322D">
        <w:rPr>
          <w:rFonts w:eastAsia="Times New Roman"/>
          <w:sz w:val="22"/>
          <w:szCs w:val="22"/>
        </w:rPr>
        <w:t xml:space="preserve">to ensure </w:t>
      </w:r>
      <w:r w:rsidR="00CF12CF">
        <w:rPr>
          <w:rFonts w:eastAsia="Times New Roman"/>
          <w:sz w:val="22"/>
          <w:szCs w:val="22"/>
        </w:rPr>
        <w:t xml:space="preserve">a secure communication channel, </w:t>
      </w:r>
      <w:r w:rsidR="00AD40C2">
        <w:rPr>
          <w:rFonts w:eastAsia="Times New Roman"/>
          <w:sz w:val="22"/>
          <w:szCs w:val="22"/>
        </w:rPr>
        <w:t>we use asymmetric key</w:t>
      </w:r>
      <w:r w:rsidR="00454963">
        <w:rPr>
          <w:rFonts w:eastAsia="Times New Roman"/>
          <w:sz w:val="22"/>
          <w:szCs w:val="22"/>
        </w:rPr>
        <w:t>s with our SSL/TLS certificate</w:t>
      </w:r>
      <w:r w:rsidR="0068647B">
        <w:rPr>
          <w:rFonts w:eastAsia="Times New Roman"/>
          <w:sz w:val="22"/>
          <w:szCs w:val="22"/>
        </w:rPr>
        <w:t>, which is where a public key encrypts while a private key decrypts</w:t>
      </w:r>
      <w:r w:rsidR="00D77C76">
        <w:rPr>
          <w:rFonts w:eastAsia="Times New Roman"/>
          <w:sz w:val="22"/>
          <w:szCs w:val="22"/>
        </w:rPr>
        <w:t xml:space="preserve">. This </w:t>
      </w:r>
      <w:proofErr w:type="gramStart"/>
      <w:r w:rsidR="00D77C76">
        <w:rPr>
          <w:rFonts w:eastAsia="Times New Roman"/>
          <w:sz w:val="22"/>
          <w:szCs w:val="22"/>
        </w:rPr>
        <w:t>is in contrast to</w:t>
      </w:r>
      <w:proofErr w:type="gramEnd"/>
      <w:r w:rsidR="00D77C76">
        <w:rPr>
          <w:rFonts w:eastAsia="Times New Roman"/>
          <w:sz w:val="22"/>
          <w:szCs w:val="22"/>
        </w:rPr>
        <w:t xml:space="preserve"> symmetric keys, where the same key encrypts and decrypts. Using asymmetric keys is slower but </w:t>
      </w:r>
      <w:r w:rsidR="003706C0">
        <w:rPr>
          <w:rFonts w:eastAsia="Times New Roman"/>
          <w:sz w:val="22"/>
          <w:szCs w:val="22"/>
        </w:rPr>
        <w:t>allows for a secure key exchange.</w:t>
      </w:r>
      <w:r w:rsidR="00923BE1">
        <w:rPr>
          <w:rFonts w:eastAsia="Times New Roman"/>
          <w:sz w:val="22"/>
          <w:szCs w:val="22"/>
        </w:rPr>
        <w:t xml:space="preserve"> The asymmetric keys ensure secure communication while the hash</w:t>
      </w:r>
      <w:r w:rsidR="009F7998">
        <w:rPr>
          <w:rFonts w:eastAsia="Times New Roman"/>
          <w:sz w:val="22"/>
          <w:szCs w:val="22"/>
        </w:rPr>
        <w:t>ing is for verifying data integrity.</w:t>
      </w:r>
    </w:p>
    <w:p w14:paraId="7B1A5351" w14:textId="77777777" w:rsidR="009F7998" w:rsidRDefault="009F7998" w:rsidP="00D47759">
      <w:pPr>
        <w:contextualSpacing/>
        <w:rPr>
          <w:rFonts w:eastAsia="Times New Roman"/>
          <w:sz w:val="22"/>
          <w:szCs w:val="22"/>
        </w:rPr>
      </w:pPr>
    </w:p>
    <w:p w14:paraId="30DB4623" w14:textId="4743A469" w:rsidR="009F7998" w:rsidRDefault="00067B4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Historically</w:t>
      </w:r>
      <w:r w:rsidR="00476B35">
        <w:rPr>
          <w:rFonts w:eastAsia="Times New Roman"/>
          <w:sz w:val="22"/>
          <w:szCs w:val="22"/>
        </w:rPr>
        <w:t>, the SHA family started with SHA-0 in 1993</w:t>
      </w:r>
      <w:r w:rsidR="00DF0310">
        <w:rPr>
          <w:rFonts w:eastAsia="Times New Roman"/>
          <w:sz w:val="22"/>
          <w:szCs w:val="22"/>
        </w:rPr>
        <w:t xml:space="preserve"> when</w:t>
      </w:r>
      <w:r w:rsidR="00BC31F2">
        <w:rPr>
          <w:rFonts w:eastAsia="Times New Roman"/>
          <w:sz w:val="22"/>
          <w:szCs w:val="22"/>
        </w:rPr>
        <w:t xml:space="preserve"> NIST</w:t>
      </w:r>
      <w:r w:rsidR="00B70BCE">
        <w:rPr>
          <w:rFonts w:eastAsia="Times New Roman"/>
          <w:sz w:val="22"/>
          <w:szCs w:val="22"/>
        </w:rPr>
        <w:t xml:space="preserve"> published</w:t>
      </w:r>
      <w:r w:rsidR="00A94463">
        <w:rPr>
          <w:rFonts w:eastAsia="Times New Roman"/>
          <w:sz w:val="22"/>
          <w:szCs w:val="22"/>
        </w:rPr>
        <w:t xml:space="preserve"> “Secure Hash Standard”</w:t>
      </w:r>
      <w:r w:rsidR="00FA17CA">
        <w:rPr>
          <w:rFonts w:eastAsia="Times New Roman"/>
          <w:sz w:val="22"/>
          <w:szCs w:val="22"/>
        </w:rPr>
        <w:t xml:space="preserve"> (Debnath et al., 2017)</w:t>
      </w:r>
      <w:r w:rsidR="00A94463">
        <w:rPr>
          <w:rFonts w:eastAsia="Times New Roman"/>
          <w:sz w:val="22"/>
          <w:szCs w:val="22"/>
        </w:rPr>
        <w:t>. It only later became known as SHA-0.</w:t>
      </w:r>
      <w:r w:rsidR="009825F1">
        <w:rPr>
          <w:rFonts w:eastAsia="Times New Roman"/>
          <w:sz w:val="22"/>
          <w:szCs w:val="22"/>
        </w:rPr>
        <w:t xml:space="preserve"> SHA-1 was released in 1995, improving on SHA-0, but there w</w:t>
      </w:r>
      <w:r w:rsidR="0085603E">
        <w:rPr>
          <w:rFonts w:eastAsia="Times New Roman"/>
          <w:sz w:val="22"/>
          <w:szCs w:val="22"/>
        </w:rPr>
        <w:t>ere many vulnerabilities discovered</w:t>
      </w:r>
      <w:r w:rsidR="00891EFA">
        <w:rPr>
          <w:rFonts w:eastAsia="Times New Roman"/>
          <w:sz w:val="22"/>
          <w:szCs w:val="22"/>
        </w:rPr>
        <w:t>. I</w:t>
      </w:r>
      <w:r w:rsidR="0085603E">
        <w:rPr>
          <w:rFonts w:eastAsia="Times New Roman"/>
          <w:sz w:val="22"/>
          <w:szCs w:val="22"/>
        </w:rPr>
        <w:t>t wasn’t until 2001</w:t>
      </w:r>
      <w:r w:rsidR="0053621D">
        <w:rPr>
          <w:rFonts w:eastAsia="Times New Roman"/>
          <w:sz w:val="22"/>
          <w:szCs w:val="22"/>
        </w:rPr>
        <w:t xml:space="preserve"> that the SHA-2 family was released, and after </w:t>
      </w:r>
      <w:r w:rsidR="003C3F9A">
        <w:rPr>
          <w:rFonts w:eastAsia="Times New Roman"/>
          <w:sz w:val="22"/>
          <w:szCs w:val="22"/>
        </w:rPr>
        <w:t xml:space="preserve">years of support and improvement, it has become an industry standard, especially in the financial field. The SHA-3 family released in </w:t>
      </w:r>
      <w:proofErr w:type="gramStart"/>
      <w:r w:rsidR="003C3F9A">
        <w:rPr>
          <w:rFonts w:eastAsia="Times New Roman"/>
          <w:sz w:val="22"/>
          <w:szCs w:val="22"/>
        </w:rPr>
        <w:t>2015,</w:t>
      </w:r>
      <w:proofErr w:type="gramEnd"/>
      <w:r w:rsidR="003C3F9A">
        <w:rPr>
          <w:rFonts w:eastAsia="Times New Roman"/>
          <w:sz w:val="22"/>
          <w:szCs w:val="22"/>
        </w:rPr>
        <w:t xml:space="preserve"> however </w:t>
      </w:r>
      <w:r w:rsidR="00B33A35">
        <w:rPr>
          <w:rFonts w:eastAsia="Times New Roman"/>
          <w:sz w:val="22"/>
          <w:szCs w:val="22"/>
        </w:rPr>
        <w:t xml:space="preserve">it hasn’t been adopted widely </w:t>
      </w:r>
      <w:proofErr w:type="gramStart"/>
      <w:r w:rsidR="003D0933">
        <w:rPr>
          <w:rFonts w:eastAsia="Times New Roman"/>
          <w:sz w:val="22"/>
          <w:szCs w:val="22"/>
        </w:rPr>
        <w:t>as of yet</w:t>
      </w:r>
      <w:proofErr w:type="gramEnd"/>
      <w:r w:rsidR="003D0933">
        <w:rPr>
          <w:rFonts w:eastAsia="Times New Roman"/>
          <w:sz w:val="22"/>
          <w:szCs w:val="22"/>
        </w:rPr>
        <w:t>.</w:t>
      </w:r>
    </w:p>
    <w:p w14:paraId="70E2E83D" w14:textId="77777777" w:rsidR="003D0933" w:rsidRDefault="003D0933" w:rsidP="00D47759">
      <w:pPr>
        <w:contextualSpacing/>
        <w:rPr>
          <w:rFonts w:eastAsia="Times New Roman"/>
          <w:sz w:val="22"/>
          <w:szCs w:val="22"/>
        </w:rPr>
      </w:pPr>
    </w:p>
    <w:p w14:paraId="7A332603" w14:textId="4A464A37" w:rsidR="003D0933" w:rsidRPr="00B7788F" w:rsidRDefault="003D093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o, all in all, SHA-256</w:t>
      </w:r>
      <w:r w:rsidR="00A10E7F">
        <w:rPr>
          <w:rFonts w:eastAsia="Times New Roman"/>
          <w:sz w:val="22"/>
          <w:szCs w:val="22"/>
        </w:rPr>
        <w:t xml:space="preserve"> is a great choice for the needs of Artemis Financial due to being an industry standard in financial fields</w:t>
      </w:r>
      <w:r w:rsidR="00892448">
        <w:rPr>
          <w:rFonts w:eastAsia="Times New Roman"/>
          <w:sz w:val="22"/>
          <w:szCs w:val="22"/>
        </w:rPr>
        <w:t>, being widely supported across platforms, and its fast performance</w:t>
      </w:r>
      <w:r w:rsidR="008E6B66">
        <w:rPr>
          <w:rFonts w:eastAsia="Times New Roman"/>
          <w:sz w:val="22"/>
          <w:szCs w:val="22"/>
        </w:rPr>
        <w:t>, making it great for checksum verification and data integrity.</w:t>
      </w:r>
    </w:p>
    <w:p w14:paraId="5CAB2AA8" w14:textId="77777777" w:rsidR="00010B8A" w:rsidRDefault="00010B8A" w:rsidP="00D47759">
      <w:pPr>
        <w:contextualSpacing/>
        <w:rPr>
          <w:rFonts w:cstheme="minorHAnsi"/>
          <w:sz w:val="22"/>
          <w:szCs w:val="22"/>
        </w:rPr>
      </w:pPr>
    </w:p>
    <w:p w14:paraId="0167A411" w14:textId="77777777" w:rsidR="008E6B66" w:rsidRDefault="008E6B66" w:rsidP="00D47759">
      <w:pPr>
        <w:contextualSpacing/>
        <w:rPr>
          <w:rFonts w:cstheme="minorHAnsi"/>
          <w:sz w:val="22"/>
          <w:szCs w:val="22"/>
        </w:rPr>
      </w:pPr>
    </w:p>
    <w:p w14:paraId="21ED76D0" w14:textId="77777777" w:rsidR="0081674E" w:rsidRDefault="0081674E" w:rsidP="00D47759">
      <w:pPr>
        <w:contextualSpacing/>
        <w:rPr>
          <w:rFonts w:cstheme="minorHAnsi"/>
          <w:sz w:val="22"/>
          <w:szCs w:val="22"/>
        </w:rPr>
      </w:pPr>
    </w:p>
    <w:p w14:paraId="6543F1EE" w14:textId="77777777" w:rsidR="0081674E" w:rsidRDefault="0081674E" w:rsidP="00D47759">
      <w:pPr>
        <w:contextualSpacing/>
        <w:rPr>
          <w:rFonts w:cstheme="minorHAnsi"/>
          <w:sz w:val="22"/>
          <w:szCs w:val="22"/>
        </w:rPr>
      </w:pPr>
    </w:p>
    <w:p w14:paraId="6F6CF2C6" w14:textId="77777777" w:rsidR="0081674E" w:rsidRDefault="0081674E" w:rsidP="00D47759">
      <w:pPr>
        <w:contextualSpacing/>
        <w:rPr>
          <w:rFonts w:cstheme="minorHAnsi"/>
          <w:sz w:val="22"/>
          <w:szCs w:val="22"/>
        </w:rPr>
      </w:pPr>
    </w:p>
    <w:p w14:paraId="7D4D1474" w14:textId="77777777" w:rsidR="0081674E" w:rsidRDefault="0081674E" w:rsidP="00D47759">
      <w:pPr>
        <w:contextualSpacing/>
        <w:rPr>
          <w:rFonts w:cstheme="minorHAnsi"/>
          <w:sz w:val="22"/>
          <w:szCs w:val="22"/>
        </w:rPr>
      </w:pPr>
    </w:p>
    <w:p w14:paraId="5E359CC7" w14:textId="77777777" w:rsidR="0081674E" w:rsidRDefault="0081674E" w:rsidP="00D47759">
      <w:pPr>
        <w:contextualSpacing/>
        <w:rPr>
          <w:rFonts w:cstheme="minorHAnsi"/>
          <w:sz w:val="22"/>
          <w:szCs w:val="22"/>
        </w:rPr>
      </w:pPr>
    </w:p>
    <w:p w14:paraId="7A83638C" w14:textId="77777777" w:rsidR="0081674E" w:rsidRPr="00B7788F" w:rsidRDefault="0081674E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lastRenderedPageBreak/>
        <w:t>Certificate Generation</w:t>
      </w:r>
      <w:bookmarkEnd w:id="18"/>
      <w:bookmarkEnd w:id="19"/>
      <w:bookmarkEnd w:id="20"/>
    </w:p>
    <w:p w14:paraId="7CBD82F1" w14:textId="298175AE" w:rsidR="00E4044A" w:rsidRDefault="00120ACD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35803826" w14:textId="77777777" w:rsidR="0081674E" w:rsidRDefault="0081674E" w:rsidP="00D47759">
      <w:pPr>
        <w:contextualSpacing/>
        <w:rPr>
          <w:rFonts w:eastAsia="Times New Roman"/>
          <w:sz w:val="22"/>
          <w:szCs w:val="22"/>
        </w:rPr>
      </w:pPr>
    </w:p>
    <w:p w14:paraId="0DA7AECB" w14:textId="44D378EF" w:rsidR="0081674E" w:rsidRPr="00B7788F" w:rsidRDefault="0081674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elow is the generation of </w:t>
      </w:r>
      <w:r w:rsidR="004F7620">
        <w:rPr>
          <w:rFonts w:eastAsia="Times New Roman"/>
          <w:sz w:val="22"/>
          <w:szCs w:val="22"/>
        </w:rPr>
        <w:t xml:space="preserve">our key using Java’s </w:t>
      </w:r>
      <w:proofErr w:type="spellStart"/>
      <w:proofErr w:type="gramStart"/>
      <w:r w:rsidR="004F7620">
        <w:rPr>
          <w:rFonts w:eastAsia="Times New Roman"/>
          <w:sz w:val="22"/>
          <w:szCs w:val="22"/>
        </w:rPr>
        <w:t>keytool</w:t>
      </w:r>
      <w:proofErr w:type="spellEnd"/>
      <w:proofErr w:type="gramEnd"/>
      <w:r w:rsidR="00BE3DB5">
        <w:rPr>
          <w:rFonts w:eastAsia="Times New Roman"/>
          <w:sz w:val="22"/>
          <w:szCs w:val="22"/>
        </w:rPr>
        <w:t>. It generates a key, exports it to a .</w:t>
      </w:r>
      <w:proofErr w:type="spellStart"/>
      <w:r w:rsidR="00BE3DB5">
        <w:rPr>
          <w:rFonts w:eastAsia="Times New Roman"/>
          <w:sz w:val="22"/>
          <w:szCs w:val="22"/>
        </w:rPr>
        <w:t>cer</w:t>
      </w:r>
      <w:proofErr w:type="spellEnd"/>
      <w:r w:rsidR="00BE3DB5">
        <w:rPr>
          <w:rFonts w:eastAsia="Times New Roman"/>
          <w:sz w:val="22"/>
          <w:szCs w:val="22"/>
        </w:rPr>
        <w:t xml:space="preserve"> file, and prints the certificate for us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EA455B5" w:rsidR="00DB5652" w:rsidRDefault="00E63AFB" w:rsidP="008154DA">
      <w:pPr>
        <w:contextualSpacing/>
        <w:jc w:val="center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Generating the Key</w:t>
      </w:r>
    </w:p>
    <w:p w14:paraId="765254C6" w14:textId="395AB706" w:rsidR="00E63AFB" w:rsidRDefault="00E63AFB" w:rsidP="008154DA">
      <w:pPr>
        <w:contextualSpacing/>
        <w:jc w:val="center"/>
        <w:rPr>
          <w:rFonts w:cstheme="minorHAnsi"/>
          <w:sz w:val="22"/>
          <w:szCs w:val="22"/>
        </w:rPr>
      </w:pPr>
      <w:r w:rsidRPr="00E63AFB">
        <w:rPr>
          <w:rFonts w:cstheme="minorHAnsi"/>
          <w:noProof/>
          <w:sz w:val="22"/>
          <w:szCs w:val="22"/>
        </w:rPr>
        <w:drawing>
          <wp:inline distT="0" distB="0" distL="0" distR="0" wp14:anchorId="682C3313" wp14:editId="358B47CC">
            <wp:extent cx="5943600" cy="1852930"/>
            <wp:effectExtent l="0" t="0" r="0" b="0"/>
            <wp:docPr id="1783844683" name="Picture 1" descr="A computer screen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844683" name="Picture 1" descr="A computer screen with text on i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03A48" w14:textId="77777777" w:rsidR="00E63AFB" w:rsidRDefault="00E63AFB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3CFACE17" w14:textId="08E8D2B1" w:rsidR="00E63AFB" w:rsidRDefault="00E63AFB" w:rsidP="008154DA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Export </w:t>
      </w:r>
      <w:r w:rsidR="002658C0">
        <w:rPr>
          <w:rFonts w:cstheme="minorHAnsi"/>
          <w:sz w:val="22"/>
          <w:szCs w:val="22"/>
        </w:rPr>
        <w:t>to .</w:t>
      </w:r>
      <w:proofErr w:type="spellStart"/>
      <w:r w:rsidR="002658C0">
        <w:rPr>
          <w:rFonts w:cstheme="minorHAnsi"/>
          <w:sz w:val="22"/>
          <w:szCs w:val="22"/>
        </w:rPr>
        <w:t>cer</w:t>
      </w:r>
      <w:proofErr w:type="spellEnd"/>
      <w:r w:rsidR="002658C0">
        <w:rPr>
          <w:rFonts w:cstheme="minorHAnsi"/>
          <w:sz w:val="22"/>
          <w:szCs w:val="22"/>
        </w:rPr>
        <w:t xml:space="preserve"> file</w:t>
      </w:r>
    </w:p>
    <w:p w14:paraId="587854D4" w14:textId="6BF56974" w:rsidR="002658C0" w:rsidRDefault="0020663A" w:rsidP="008154DA">
      <w:pPr>
        <w:contextualSpacing/>
        <w:jc w:val="center"/>
        <w:rPr>
          <w:rFonts w:cstheme="minorHAnsi"/>
          <w:sz w:val="22"/>
          <w:szCs w:val="22"/>
        </w:rPr>
      </w:pPr>
      <w:r w:rsidRPr="0020663A">
        <w:rPr>
          <w:rFonts w:cstheme="minorHAnsi"/>
          <w:noProof/>
          <w:sz w:val="22"/>
          <w:szCs w:val="22"/>
        </w:rPr>
        <w:drawing>
          <wp:inline distT="0" distB="0" distL="0" distR="0" wp14:anchorId="40DB6B65" wp14:editId="060F141D">
            <wp:extent cx="5943600" cy="226060"/>
            <wp:effectExtent l="0" t="0" r="0" b="2540"/>
            <wp:docPr id="1715947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94701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8FB9E" w14:textId="77777777" w:rsidR="0020663A" w:rsidRDefault="0020663A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75A0B8D0" w14:textId="1195C342" w:rsidR="0020663A" w:rsidRDefault="0020663A" w:rsidP="008154DA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rinting the certificate</w:t>
      </w:r>
    </w:p>
    <w:p w14:paraId="2BB42E02" w14:textId="52CAA72B" w:rsidR="0020663A" w:rsidRDefault="003A4EF2" w:rsidP="008154DA">
      <w:pPr>
        <w:contextualSpacing/>
        <w:jc w:val="center"/>
        <w:rPr>
          <w:rFonts w:cstheme="minorHAnsi"/>
          <w:sz w:val="22"/>
          <w:szCs w:val="22"/>
        </w:rPr>
      </w:pPr>
      <w:r w:rsidRPr="003A4EF2">
        <w:rPr>
          <w:rFonts w:cstheme="minorHAnsi"/>
          <w:noProof/>
          <w:sz w:val="22"/>
          <w:szCs w:val="22"/>
        </w:rPr>
        <w:drawing>
          <wp:inline distT="0" distB="0" distL="0" distR="0" wp14:anchorId="437C02F9" wp14:editId="474BBD74">
            <wp:extent cx="5943600" cy="2401570"/>
            <wp:effectExtent l="0" t="0" r="0" b="0"/>
            <wp:docPr id="1082908865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908865" name="Picture 1" descr="A computer screen with white tex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5143E" w14:textId="77777777" w:rsidR="003A4EF2" w:rsidRDefault="003A4EF2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681B7522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6B0FD277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0BFE27EA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64516A02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5E393866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4096E182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6B0C4F5C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42C310F4" w14:textId="77777777" w:rsidR="00BE3DB5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0E74E58B" w14:textId="77777777" w:rsidR="00BE3DB5" w:rsidRPr="00B7788F" w:rsidRDefault="00BE3DB5" w:rsidP="008154DA">
      <w:pPr>
        <w:contextualSpacing/>
        <w:jc w:val="center"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lastRenderedPageBreak/>
        <w:t>Deploy Cipher</w:t>
      </w:r>
      <w:bookmarkEnd w:id="21"/>
      <w:bookmarkEnd w:id="22"/>
      <w:bookmarkEnd w:id="23"/>
    </w:p>
    <w:p w14:paraId="126E4B35" w14:textId="092BB87F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2703E705" w14:textId="77777777" w:rsidR="00AC3E21" w:rsidRDefault="00AC3E21" w:rsidP="00D47759">
      <w:pPr>
        <w:contextualSpacing/>
        <w:rPr>
          <w:rFonts w:eastAsia="Times New Roman"/>
          <w:sz w:val="22"/>
          <w:szCs w:val="22"/>
        </w:rPr>
      </w:pPr>
    </w:p>
    <w:p w14:paraId="58C9FCF6" w14:textId="6F5D1F81" w:rsidR="00AC3E21" w:rsidRPr="00B7788F" w:rsidRDefault="00AC3E21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Below is a screenshot capturing the data string used as input for our</w:t>
      </w:r>
      <w:r w:rsidR="00292DE7">
        <w:rPr>
          <w:rFonts w:eastAsia="Times New Roman"/>
          <w:sz w:val="22"/>
          <w:szCs w:val="22"/>
        </w:rPr>
        <w:t xml:space="preserve"> hash algorithm and the SHA-256 checksum output</w:t>
      </w:r>
      <w:r w:rsidR="007626BA">
        <w:rPr>
          <w:rFonts w:eastAsia="Times New Roman"/>
          <w:sz w:val="22"/>
          <w:szCs w:val="22"/>
        </w:rPr>
        <w:t>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7298214E" w:rsidR="00C56FC2" w:rsidRDefault="006C60C8" w:rsidP="006C60C8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6C60C8">
        <w:rPr>
          <w:rFonts w:eastAsia="Times New Roman" w:cstheme="minorHAnsi"/>
          <w:sz w:val="22"/>
          <w:szCs w:val="22"/>
        </w:rPr>
        <w:drawing>
          <wp:inline distT="0" distB="0" distL="0" distR="0" wp14:anchorId="5142B2EF" wp14:editId="4F4468C0">
            <wp:extent cx="5943600" cy="4161155"/>
            <wp:effectExtent l="0" t="0" r="0" b="0"/>
            <wp:docPr id="6368911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891175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Default="00DB5652" w:rsidP="00D47759">
      <w:pPr>
        <w:contextualSpacing/>
        <w:rPr>
          <w:rFonts w:cstheme="minorHAnsi"/>
          <w:sz w:val="22"/>
          <w:szCs w:val="22"/>
        </w:rPr>
      </w:pPr>
    </w:p>
    <w:p w14:paraId="0F02E8D3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182C3007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6349B3F2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52E3B352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0D32DD78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11C43BD6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4A018A63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1E750726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1000E377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3E7C0BBA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65C76819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6EF9F6B5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3FB3040B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3DDCFC45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4AC10A1B" w14:textId="77777777" w:rsidR="007626BA" w:rsidRDefault="007626BA" w:rsidP="00D47759">
      <w:pPr>
        <w:contextualSpacing/>
        <w:rPr>
          <w:rFonts w:cstheme="minorHAnsi"/>
          <w:sz w:val="22"/>
          <w:szCs w:val="22"/>
        </w:rPr>
      </w:pPr>
    </w:p>
    <w:p w14:paraId="2C85BD05" w14:textId="77777777" w:rsidR="007626BA" w:rsidRPr="00B7788F" w:rsidRDefault="007626BA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43BE721" w:rsidR="00DB5652" w:rsidRDefault="000D5400" w:rsidP="000D5400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0D5400">
        <w:rPr>
          <w:rFonts w:eastAsia="Times New Roman" w:cstheme="minorHAnsi"/>
          <w:sz w:val="22"/>
          <w:szCs w:val="22"/>
        </w:rPr>
        <w:drawing>
          <wp:inline distT="0" distB="0" distL="0" distR="0" wp14:anchorId="791EA90A" wp14:editId="76DD9522">
            <wp:extent cx="5943600" cy="4161155"/>
            <wp:effectExtent l="0" t="0" r="0" b="0"/>
            <wp:docPr id="33580222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802226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7A88C" w14:textId="77777777" w:rsidR="00AA30F5" w:rsidRDefault="00AA30F5" w:rsidP="000D5400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196D91BD" w14:textId="652E87FF" w:rsidR="00AA30F5" w:rsidRDefault="00AA30F5" w:rsidP="00AA30F5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’ve included </w:t>
      </w:r>
      <w:r w:rsidR="001F616C">
        <w:rPr>
          <w:rFonts w:eastAsia="Times New Roman" w:cstheme="minorHAnsi"/>
          <w:sz w:val="22"/>
          <w:szCs w:val="22"/>
        </w:rPr>
        <w:t xml:space="preserve">a screenshot using the Firefox browser. I imported the </w:t>
      </w:r>
      <w:proofErr w:type="spellStart"/>
      <w:r w:rsidR="001F616C">
        <w:rPr>
          <w:rFonts w:eastAsia="Times New Roman" w:cstheme="minorHAnsi"/>
          <w:sz w:val="22"/>
          <w:szCs w:val="22"/>
        </w:rPr>
        <w:t>self signed</w:t>
      </w:r>
      <w:proofErr w:type="spellEnd"/>
      <w:r w:rsidR="001F616C">
        <w:rPr>
          <w:rFonts w:eastAsia="Times New Roman" w:cstheme="minorHAnsi"/>
          <w:sz w:val="22"/>
          <w:szCs w:val="22"/>
        </w:rPr>
        <w:t xml:space="preserve"> certificate as a trusted</w:t>
      </w:r>
      <w:r w:rsidR="00685384">
        <w:rPr>
          <w:rFonts w:eastAsia="Times New Roman" w:cstheme="minorHAnsi"/>
          <w:sz w:val="22"/>
          <w:szCs w:val="22"/>
        </w:rPr>
        <w:t xml:space="preserve"> certificate for the purposes of showing a secure connection in the browser. For some reason, this tactic did not work </w:t>
      </w:r>
      <w:r w:rsidR="00CD07D1">
        <w:rPr>
          <w:rFonts w:eastAsia="Times New Roman" w:cstheme="minorHAnsi"/>
          <w:sz w:val="22"/>
          <w:szCs w:val="22"/>
        </w:rPr>
        <w:t xml:space="preserve">when </w:t>
      </w:r>
      <w:r w:rsidR="00685384">
        <w:rPr>
          <w:rFonts w:eastAsia="Times New Roman" w:cstheme="minorHAnsi"/>
          <w:sz w:val="22"/>
          <w:szCs w:val="22"/>
        </w:rPr>
        <w:t xml:space="preserve">using chrome. </w:t>
      </w:r>
      <w:r w:rsidR="00CC0243">
        <w:rPr>
          <w:rFonts w:eastAsia="Times New Roman" w:cstheme="minorHAnsi"/>
          <w:sz w:val="22"/>
          <w:szCs w:val="22"/>
        </w:rPr>
        <w:t>This seems to be the reality of using a self-signed certificate instead of a public CA.</w:t>
      </w:r>
    </w:p>
    <w:p w14:paraId="5092305C" w14:textId="77777777" w:rsidR="00CC0243" w:rsidRDefault="00CC0243" w:rsidP="00AA30F5">
      <w:pPr>
        <w:contextualSpacing/>
        <w:rPr>
          <w:rFonts w:eastAsia="Times New Roman" w:cstheme="minorHAnsi"/>
          <w:sz w:val="22"/>
          <w:szCs w:val="22"/>
        </w:rPr>
      </w:pPr>
    </w:p>
    <w:p w14:paraId="6AC1D02B" w14:textId="38ABF967" w:rsidR="00AA30F5" w:rsidRDefault="00AA30F5" w:rsidP="000D5400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AA30F5">
        <w:rPr>
          <w:rFonts w:eastAsia="Times New Roman" w:cstheme="minorHAnsi"/>
          <w:sz w:val="22"/>
          <w:szCs w:val="22"/>
        </w:rPr>
        <w:drawing>
          <wp:inline distT="0" distB="0" distL="0" distR="0" wp14:anchorId="388BAFF2" wp14:editId="4A538C85">
            <wp:extent cx="4038600" cy="1857375"/>
            <wp:effectExtent l="0" t="0" r="0" b="9525"/>
            <wp:docPr id="194617355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17355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C5452" w14:textId="77777777" w:rsidR="00CC0243" w:rsidRDefault="00CC0243" w:rsidP="000D5400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49AFB944" w14:textId="77777777" w:rsidR="00CC0243" w:rsidRDefault="00CC0243" w:rsidP="000D5400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129EA5BF" w14:textId="77777777" w:rsidR="000D5400" w:rsidRPr="00B7788F" w:rsidRDefault="000D5400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315FD9D6" w14:textId="77777777" w:rsidR="00431BFE" w:rsidRDefault="00431BFE" w:rsidP="00D47759">
      <w:pPr>
        <w:contextualSpacing/>
        <w:rPr>
          <w:rFonts w:eastAsia="Times New Roman"/>
          <w:sz w:val="22"/>
          <w:szCs w:val="22"/>
        </w:rPr>
      </w:pPr>
    </w:p>
    <w:p w14:paraId="11A21EC4" w14:textId="2309CB85" w:rsidR="00431BFE" w:rsidRPr="00B7788F" w:rsidRDefault="00431BF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Below is a screenshot of</w:t>
      </w:r>
      <w:r w:rsidR="007A44F0">
        <w:rPr>
          <w:rFonts w:eastAsia="Times New Roman"/>
          <w:sz w:val="22"/>
          <w:szCs w:val="22"/>
        </w:rPr>
        <w:t xml:space="preserve"> the console output of the application. It shows a successful run, using Tomcat to establish a secure connection</w:t>
      </w:r>
      <w:r w:rsidR="007302D7">
        <w:rPr>
          <w:rFonts w:eastAsia="Times New Roman"/>
          <w:sz w:val="22"/>
          <w:szCs w:val="22"/>
        </w:rPr>
        <w:t>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35381C1F" w:rsidR="00DB5652" w:rsidRDefault="00DB565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1B54509D" w14:textId="51708DED" w:rsidR="00267F07" w:rsidRDefault="00267F07" w:rsidP="00AA0C0F">
      <w:pPr>
        <w:contextualSpacing/>
        <w:jc w:val="center"/>
        <w:rPr>
          <w:rFonts w:cstheme="minorHAnsi"/>
          <w:sz w:val="22"/>
          <w:szCs w:val="22"/>
        </w:rPr>
      </w:pPr>
      <w:r w:rsidRPr="00267F07">
        <w:rPr>
          <w:rFonts w:cstheme="minorHAnsi"/>
          <w:sz w:val="22"/>
          <w:szCs w:val="22"/>
        </w:rPr>
        <w:drawing>
          <wp:inline distT="0" distB="0" distL="0" distR="0" wp14:anchorId="6601A16D" wp14:editId="66A6DB4E">
            <wp:extent cx="5943600" cy="1435735"/>
            <wp:effectExtent l="0" t="0" r="0" b="0"/>
            <wp:docPr id="3151801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80116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5389F" w14:textId="77777777" w:rsidR="007302D7" w:rsidRDefault="007302D7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29BC0F99" w14:textId="77777777" w:rsidR="007302D7" w:rsidRDefault="007302D7" w:rsidP="007302D7">
      <w:pPr>
        <w:contextualSpacing/>
        <w:rPr>
          <w:rFonts w:cstheme="minorHAnsi"/>
          <w:sz w:val="22"/>
          <w:szCs w:val="22"/>
        </w:rPr>
      </w:pPr>
    </w:p>
    <w:p w14:paraId="10789468" w14:textId="371245FF" w:rsidR="007302D7" w:rsidRDefault="007302D7" w:rsidP="007302D7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Below is a screenshot of the dependency check report. There were many vulnerabilities found due to </w:t>
      </w:r>
      <w:r w:rsidR="0093775F">
        <w:rPr>
          <w:rFonts w:cstheme="minorHAnsi"/>
          <w:sz w:val="22"/>
          <w:szCs w:val="22"/>
        </w:rPr>
        <w:t xml:space="preserve">using an outdated framework and dependencies. These should </w:t>
      </w:r>
      <w:proofErr w:type="gramStart"/>
      <w:r w:rsidR="0093775F">
        <w:rPr>
          <w:rFonts w:cstheme="minorHAnsi"/>
          <w:sz w:val="22"/>
          <w:szCs w:val="22"/>
        </w:rPr>
        <w:t>clear right</w:t>
      </w:r>
      <w:proofErr w:type="gramEnd"/>
      <w:r w:rsidR="0093775F">
        <w:rPr>
          <w:rFonts w:cstheme="minorHAnsi"/>
          <w:sz w:val="22"/>
          <w:szCs w:val="22"/>
        </w:rPr>
        <w:t xml:space="preserve"> up once updated. Fortunately, our refactored code didn’t add any new vulnerabilities.</w:t>
      </w:r>
    </w:p>
    <w:p w14:paraId="4EBDDD50" w14:textId="77777777" w:rsidR="00AA0C0F" w:rsidRDefault="00AA0C0F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131BD1F3" w14:textId="0DBF7F71" w:rsidR="00AA0C0F" w:rsidRDefault="003A10C8" w:rsidP="00AA0C0F">
      <w:pPr>
        <w:contextualSpacing/>
        <w:jc w:val="center"/>
        <w:rPr>
          <w:rFonts w:cstheme="minorHAnsi"/>
          <w:sz w:val="22"/>
          <w:szCs w:val="22"/>
        </w:rPr>
      </w:pPr>
      <w:r w:rsidRPr="003A10C8">
        <w:rPr>
          <w:rFonts w:cstheme="minorHAnsi"/>
          <w:sz w:val="22"/>
          <w:szCs w:val="22"/>
        </w:rPr>
        <w:drawing>
          <wp:inline distT="0" distB="0" distL="0" distR="0" wp14:anchorId="0688B798" wp14:editId="35BB65B3">
            <wp:extent cx="5943600" cy="4404995"/>
            <wp:effectExtent l="0" t="0" r="0" b="0"/>
            <wp:docPr id="490564823" name="Picture 1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564823" name="Picture 1" descr="A screenshot of a computer erro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CFBB3" w14:textId="57E21A4E" w:rsidR="0033477D" w:rsidRDefault="001B7346" w:rsidP="0093775F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lastRenderedPageBreak/>
        <w:t xml:space="preserve">Below is a screenshot of the dependencies for which a vulnerability was found. These are due to </w:t>
      </w:r>
      <w:r w:rsidR="00C05C72">
        <w:rPr>
          <w:rFonts w:cstheme="minorHAnsi"/>
          <w:sz w:val="22"/>
          <w:szCs w:val="22"/>
        </w:rPr>
        <w:t xml:space="preserve">an </w:t>
      </w:r>
      <w:proofErr w:type="gramStart"/>
      <w:r w:rsidR="00C05C72">
        <w:rPr>
          <w:rFonts w:cstheme="minorHAnsi"/>
          <w:sz w:val="22"/>
          <w:szCs w:val="22"/>
        </w:rPr>
        <w:t>out of date</w:t>
      </w:r>
      <w:proofErr w:type="gramEnd"/>
      <w:r w:rsidR="00C05C72">
        <w:rPr>
          <w:rFonts w:cstheme="minorHAnsi"/>
          <w:sz w:val="22"/>
          <w:szCs w:val="22"/>
        </w:rPr>
        <w:t xml:space="preserve"> Spring framework and </w:t>
      </w:r>
      <w:proofErr w:type="gramStart"/>
      <w:r w:rsidR="00C05C72">
        <w:rPr>
          <w:rFonts w:cstheme="minorHAnsi"/>
          <w:sz w:val="22"/>
          <w:szCs w:val="22"/>
        </w:rPr>
        <w:t>out of date</w:t>
      </w:r>
      <w:proofErr w:type="gramEnd"/>
      <w:r w:rsidR="00C05C72">
        <w:rPr>
          <w:rFonts w:cstheme="minorHAnsi"/>
          <w:sz w:val="22"/>
          <w:szCs w:val="22"/>
        </w:rPr>
        <w:t xml:space="preserve"> dependencies.</w:t>
      </w:r>
    </w:p>
    <w:p w14:paraId="40972D84" w14:textId="77777777" w:rsidR="001B7346" w:rsidRDefault="001B7346" w:rsidP="0093775F">
      <w:pPr>
        <w:contextualSpacing/>
        <w:rPr>
          <w:rFonts w:cstheme="minorHAnsi"/>
          <w:sz w:val="22"/>
          <w:szCs w:val="22"/>
        </w:rPr>
      </w:pPr>
    </w:p>
    <w:p w14:paraId="6C9031D7" w14:textId="6F530E93" w:rsidR="0033477D" w:rsidRDefault="0033477D" w:rsidP="00AA0C0F">
      <w:pPr>
        <w:contextualSpacing/>
        <w:jc w:val="center"/>
        <w:rPr>
          <w:rFonts w:cstheme="minorHAnsi"/>
          <w:sz w:val="22"/>
          <w:szCs w:val="22"/>
        </w:rPr>
      </w:pPr>
      <w:r w:rsidRPr="0033477D">
        <w:rPr>
          <w:rFonts w:cstheme="minorHAnsi"/>
          <w:sz w:val="22"/>
          <w:szCs w:val="22"/>
        </w:rPr>
        <w:drawing>
          <wp:inline distT="0" distB="0" distL="0" distR="0" wp14:anchorId="60631716" wp14:editId="2F088F05">
            <wp:extent cx="5943600" cy="2915920"/>
            <wp:effectExtent l="0" t="0" r="0" b="0"/>
            <wp:docPr id="4358763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876370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5E58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4561ACE7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18F991F3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7F57EF82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5F3A30CA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18211564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0C04EFA5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7C890362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147A260C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7B36B3E0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32E3DDBC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51507715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6832F766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07FF0748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7DD932C6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52282249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567829E1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5CCC859A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30E1921F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44660E39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24ACC0BC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3AD456F7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331DC163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2B60896F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40C6712B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6DE0A67A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4C594453" w14:textId="77777777" w:rsidR="00C05C72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3A9665DD" w14:textId="77777777" w:rsidR="00C05C72" w:rsidRPr="00B7788F" w:rsidRDefault="00C05C72" w:rsidP="00AA0C0F">
      <w:pPr>
        <w:contextualSpacing/>
        <w:jc w:val="center"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2C05E5DE" w14:textId="77777777" w:rsidR="00CC61B6" w:rsidRDefault="00CC61B6" w:rsidP="00D47759">
      <w:pPr>
        <w:contextualSpacing/>
        <w:rPr>
          <w:rFonts w:eastAsia="Times New Roman"/>
          <w:sz w:val="22"/>
          <w:szCs w:val="22"/>
        </w:rPr>
      </w:pPr>
    </w:p>
    <w:p w14:paraId="172075F1" w14:textId="1BC7ED8E" w:rsidR="00CC61B6" w:rsidRPr="00B7788F" w:rsidRDefault="00CC61B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Below are the screenshots capturing the entirety of the refactored code for SslServerApplication.java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0B3138D" w14:textId="77777777" w:rsidR="00C16439" w:rsidRDefault="00E24FED" w:rsidP="00E24FED">
      <w:pPr>
        <w:contextualSpacing/>
        <w:jc w:val="center"/>
        <w:rPr>
          <w:rFonts w:cstheme="minorHAnsi"/>
          <w:sz w:val="22"/>
          <w:szCs w:val="22"/>
        </w:rPr>
      </w:pPr>
      <w:r w:rsidRPr="00E24FED">
        <w:rPr>
          <w:rFonts w:cstheme="minorHAnsi"/>
          <w:sz w:val="22"/>
          <w:szCs w:val="22"/>
        </w:rPr>
        <w:drawing>
          <wp:inline distT="0" distB="0" distL="0" distR="0" wp14:anchorId="194AFB8E" wp14:editId="53200AF1">
            <wp:extent cx="4305300" cy="2009775"/>
            <wp:effectExtent l="0" t="0" r="0" b="9525"/>
            <wp:docPr id="1272439532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439532" name="Picture 1" descr="A computer screen shot of a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FB5F5" w14:textId="77777777" w:rsidR="00C16439" w:rsidRDefault="00C16439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2AE4C01" w14:textId="2F8587AF" w:rsidR="008F657E" w:rsidRDefault="008F657E" w:rsidP="00E24FED">
      <w:pPr>
        <w:contextualSpacing/>
        <w:jc w:val="center"/>
        <w:rPr>
          <w:rFonts w:cstheme="minorHAnsi"/>
          <w:sz w:val="22"/>
          <w:szCs w:val="22"/>
        </w:rPr>
      </w:pPr>
      <w:r w:rsidRPr="008F657E">
        <w:rPr>
          <w:rFonts w:cstheme="minorHAnsi"/>
          <w:sz w:val="22"/>
          <w:szCs w:val="22"/>
        </w:rPr>
        <w:drawing>
          <wp:inline distT="0" distB="0" distL="0" distR="0" wp14:anchorId="2C01FB13" wp14:editId="6843D444">
            <wp:extent cx="4352925" cy="4953000"/>
            <wp:effectExtent l="0" t="0" r="9525" b="0"/>
            <wp:docPr id="12169697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96976" name="Picture 1" descr="A screen shot of a computer progra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2925" cy="495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80EAE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1D4223FD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6CB3278D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CF7A21B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016EB38F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6D5E3311" w14:textId="01A8BDA9" w:rsidR="00CC61B6" w:rsidRDefault="00CC61B6" w:rsidP="00CC61B6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elow is a screenshot of the console output of the running application. I included the “Problems” window to show that there are no errors when running the application.</w:t>
      </w:r>
    </w:p>
    <w:p w14:paraId="3581B16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50638B5E" w14:textId="77777777" w:rsidR="008F657E" w:rsidRDefault="008F657E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A68D2A0" w14:textId="1DC9A5D8" w:rsidR="008F657E" w:rsidRDefault="00714A67" w:rsidP="00E24FED">
      <w:pPr>
        <w:contextualSpacing/>
        <w:jc w:val="center"/>
        <w:rPr>
          <w:rFonts w:cstheme="minorHAnsi"/>
          <w:sz w:val="22"/>
          <w:szCs w:val="22"/>
        </w:rPr>
      </w:pPr>
      <w:r w:rsidRPr="00714A67">
        <w:rPr>
          <w:rFonts w:cstheme="minorHAnsi"/>
          <w:sz w:val="22"/>
          <w:szCs w:val="22"/>
        </w:rPr>
        <w:drawing>
          <wp:inline distT="0" distB="0" distL="0" distR="0" wp14:anchorId="5BEC0DCF" wp14:editId="7EBEC845">
            <wp:extent cx="5943600" cy="1435735"/>
            <wp:effectExtent l="0" t="0" r="0" b="0"/>
            <wp:docPr id="14131543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54395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A807D" w14:textId="77777777" w:rsidR="003D17FA" w:rsidRDefault="003D17FA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00919392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2EAA4917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A4E3A1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506711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590ACDCD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87F488F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632A222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1C8779B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F10694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0F9453A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9AA6251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1F40A960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625987F5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0ECD7B05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EA388B6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115946E3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2E0147FD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58225F44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FF2D633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482536F8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2BDE666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4C670B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5074E481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2BD44861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41470F94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AB7960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7CAFD1EE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299CE1A9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10B24696" w14:textId="77777777" w:rsidR="00CC61B6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3F163F0D" w14:textId="77777777" w:rsidR="00CC61B6" w:rsidRPr="00B7788F" w:rsidRDefault="00CC61B6" w:rsidP="00E24FED">
      <w:pPr>
        <w:contextualSpacing/>
        <w:jc w:val="center"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lastRenderedPageBreak/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0024F650" w:rsidR="620D193F" w:rsidRDefault="00E32D0C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During the refactoring of the code, I </w:t>
      </w:r>
      <w:r w:rsidR="00057D32">
        <w:rPr>
          <w:rFonts w:eastAsia="Times New Roman"/>
          <w:sz w:val="22"/>
          <w:szCs w:val="22"/>
        </w:rPr>
        <w:t>tried</w:t>
      </w:r>
      <w:r w:rsidR="000E420A">
        <w:rPr>
          <w:rFonts w:eastAsia="Times New Roman"/>
          <w:sz w:val="22"/>
          <w:szCs w:val="22"/>
        </w:rPr>
        <w:t xml:space="preserve"> to address different layers of security</w:t>
      </w:r>
      <w:r w:rsidR="003D45B0">
        <w:rPr>
          <w:rFonts w:eastAsia="Times New Roman"/>
          <w:sz w:val="22"/>
          <w:szCs w:val="22"/>
        </w:rPr>
        <w:t xml:space="preserve"> while providing the required functionality. I created a function</w:t>
      </w:r>
      <w:r w:rsidR="00DD55C4">
        <w:rPr>
          <w:rFonts w:eastAsia="Times New Roman"/>
          <w:sz w:val="22"/>
          <w:szCs w:val="22"/>
        </w:rPr>
        <w:t xml:space="preserve">, </w:t>
      </w:r>
      <w:proofErr w:type="spellStart"/>
      <w:proofErr w:type="gramStart"/>
      <w:r w:rsidR="00DD55C4">
        <w:rPr>
          <w:rFonts w:eastAsia="Times New Roman"/>
          <w:sz w:val="22"/>
          <w:szCs w:val="22"/>
        </w:rPr>
        <w:t>getChecksum</w:t>
      </w:r>
      <w:proofErr w:type="spellEnd"/>
      <w:r w:rsidR="00DD55C4">
        <w:rPr>
          <w:rFonts w:eastAsia="Times New Roman"/>
          <w:sz w:val="22"/>
          <w:szCs w:val="22"/>
        </w:rPr>
        <w:t>(</w:t>
      </w:r>
      <w:proofErr w:type="gramEnd"/>
      <w:r w:rsidR="00DD55C4">
        <w:rPr>
          <w:rFonts w:eastAsia="Times New Roman"/>
          <w:sz w:val="22"/>
          <w:szCs w:val="22"/>
        </w:rPr>
        <w:t>)</w:t>
      </w:r>
      <w:r w:rsidR="000F05D2">
        <w:rPr>
          <w:rFonts w:eastAsia="Times New Roman"/>
          <w:sz w:val="22"/>
          <w:szCs w:val="22"/>
        </w:rPr>
        <w:t>,</w:t>
      </w:r>
      <w:r w:rsidR="00EF7E04">
        <w:rPr>
          <w:rFonts w:eastAsia="Times New Roman"/>
          <w:sz w:val="22"/>
          <w:szCs w:val="22"/>
        </w:rPr>
        <w:t xml:space="preserve"> that returns the checksum using a hard-coded data string</w:t>
      </w:r>
      <w:r w:rsidR="00877BAE">
        <w:rPr>
          <w:rFonts w:eastAsia="Times New Roman"/>
          <w:sz w:val="22"/>
          <w:szCs w:val="22"/>
        </w:rPr>
        <w:t>. The returned checksum is returned by calling another function</w:t>
      </w:r>
      <w:r w:rsidR="000F05D2">
        <w:rPr>
          <w:rFonts w:eastAsia="Times New Roman"/>
          <w:sz w:val="22"/>
          <w:szCs w:val="22"/>
        </w:rPr>
        <w:t xml:space="preserve">, </w:t>
      </w:r>
      <w:proofErr w:type="spellStart"/>
      <w:proofErr w:type="gramStart"/>
      <w:r w:rsidR="000F05D2">
        <w:rPr>
          <w:rFonts w:eastAsia="Times New Roman"/>
          <w:sz w:val="22"/>
          <w:szCs w:val="22"/>
        </w:rPr>
        <w:t>generateHash</w:t>
      </w:r>
      <w:proofErr w:type="spellEnd"/>
      <w:r w:rsidR="000F05D2">
        <w:rPr>
          <w:rFonts w:eastAsia="Times New Roman"/>
          <w:sz w:val="22"/>
          <w:szCs w:val="22"/>
        </w:rPr>
        <w:t>(</w:t>
      </w:r>
      <w:proofErr w:type="gramEnd"/>
      <w:r w:rsidR="000F05D2">
        <w:rPr>
          <w:rFonts w:eastAsia="Times New Roman"/>
          <w:sz w:val="22"/>
          <w:szCs w:val="22"/>
        </w:rPr>
        <w:t>),</w:t>
      </w:r>
      <w:r w:rsidR="00506C46">
        <w:rPr>
          <w:rFonts w:eastAsia="Times New Roman"/>
          <w:sz w:val="22"/>
          <w:szCs w:val="22"/>
        </w:rPr>
        <w:t xml:space="preserve"> that generates the hash, feeding in the data string as a parameter.</w:t>
      </w:r>
      <w:r w:rsidR="00DD55C4">
        <w:rPr>
          <w:rFonts w:eastAsia="Times New Roman"/>
          <w:sz w:val="22"/>
          <w:szCs w:val="22"/>
        </w:rPr>
        <w:t xml:space="preserve"> To generate the hash, the function</w:t>
      </w:r>
      <w:r w:rsidR="000F05D2">
        <w:rPr>
          <w:rFonts w:eastAsia="Times New Roman"/>
          <w:sz w:val="22"/>
          <w:szCs w:val="22"/>
        </w:rPr>
        <w:t xml:space="preserve">, </w:t>
      </w:r>
      <w:proofErr w:type="spellStart"/>
      <w:proofErr w:type="gramStart"/>
      <w:r w:rsidR="000F05D2">
        <w:rPr>
          <w:rFonts w:eastAsia="Times New Roman"/>
          <w:sz w:val="22"/>
          <w:szCs w:val="22"/>
        </w:rPr>
        <w:t>generateHash</w:t>
      </w:r>
      <w:proofErr w:type="spellEnd"/>
      <w:r w:rsidR="000F05D2">
        <w:rPr>
          <w:rFonts w:eastAsia="Times New Roman"/>
          <w:sz w:val="22"/>
          <w:szCs w:val="22"/>
        </w:rPr>
        <w:t>(</w:t>
      </w:r>
      <w:proofErr w:type="gramEnd"/>
      <w:r w:rsidR="000F05D2">
        <w:rPr>
          <w:rFonts w:eastAsia="Times New Roman"/>
          <w:sz w:val="22"/>
          <w:szCs w:val="22"/>
        </w:rPr>
        <w:t>)</w:t>
      </w:r>
      <w:r w:rsidR="00C41340">
        <w:rPr>
          <w:rFonts w:eastAsia="Times New Roman"/>
          <w:sz w:val="22"/>
          <w:szCs w:val="22"/>
        </w:rPr>
        <w:t xml:space="preserve"> creates a message digest instance that turns the data string into bytes</w:t>
      </w:r>
      <w:r w:rsidR="00311015">
        <w:rPr>
          <w:rFonts w:eastAsia="Times New Roman"/>
          <w:sz w:val="22"/>
          <w:szCs w:val="22"/>
        </w:rPr>
        <w:t xml:space="preserve">, then calls another function, </w:t>
      </w:r>
      <w:proofErr w:type="spellStart"/>
      <w:proofErr w:type="gramStart"/>
      <w:r w:rsidR="00311015">
        <w:rPr>
          <w:rFonts w:eastAsia="Times New Roman"/>
          <w:sz w:val="22"/>
          <w:szCs w:val="22"/>
        </w:rPr>
        <w:t>bytesToHex</w:t>
      </w:r>
      <w:proofErr w:type="spellEnd"/>
      <w:r w:rsidR="00311015">
        <w:rPr>
          <w:rFonts w:eastAsia="Times New Roman"/>
          <w:sz w:val="22"/>
          <w:szCs w:val="22"/>
        </w:rPr>
        <w:t>(</w:t>
      </w:r>
      <w:proofErr w:type="gramEnd"/>
      <w:r w:rsidR="00311015">
        <w:rPr>
          <w:rFonts w:eastAsia="Times New Roman"/>
          <w:sz w:val="22"/>
          <w:szCs w:val="22"/>
        </w:rPr>
        <w:t xml:space="preserve">) that converts the bytes into </w:t>
      </w:r>
      <w:r w:rsidR="00032DDC">
        <w:rPr>
          <w:rFonts w:eastAsia="Times New Roman"/>
          <w:sz w:val="22"/>
          <w:szCs w:val="22"/>
        </w:rPr>
        <w:t>hex characters and is returned as a string.</w:t>
      </w:r>
      <w:r w:rsidR="00C83FA3">
        <w:rPr>
          <w:rFonts w:eastAsia="Times New Roman"/>
          <w:sz w:val="22"/>
          <w:szCs w:val="22"/>
        </w:rPr>
        <w:t xml:space="preserve"> I used a try/catch format in </w:t>
      </w:r>
      <w:proofErr w:type="spellStart"/>
      <w:proofErr w:type="gramStart"/>
      <w:r w:rsidR="00C83FA3">
        <w:rPr>
          <w:rFonts w:eastAsia="Times New Roman"/>
          <w:sz w:val="22"/>
          <w:szCs w:val="22"/>
        </w:rPr>
        <w:t>generateHash</w:t>
      </w:r>
      <w:proofErr w:type="spellEnd"/>
      <w:r w:rsidR="00C83FA3">
        <w:rPr>
          <w:rFonts w:eastAsia="Times New Roman"/>
          <w:sz w:val="22"/>
          <w:szCs w:val="22"/>
        </w:rPr>
        <w:t>(</w:t>
      </w:r>
      <w:proofErr w:type="gramEnd"/>
      <w:r w:rsidR="00C83FA3">
        <w:rPr>
          <w:rFonts w:eastAsia="Times New Roman"/>
          <w:sz w:val="22"/>
          <w:szCs w:val="22"/>
        </w:rPr>
        <w:t xml:space="preserve">) to ensure proper error handling. </w:t>
      </w:r>
      <w:r w:rsidR="00EB79D0">
        <w:rPr>
          <w:rFonts w:eastAsia="Times New Roman"/>
          <w:sz w:val="22"/>
          <w:szCs w:val="22"/>
        </w:rPr>
        <w:t xml:space="preserve">Once the checksum is returned, I call one final function, </w:t>
      </w:r>
      <w:proofErr w:type="spellStart"/>
      <w:proofErr w:type="gramStart"/>
      <w:r w:rsidR="00EB79D0">
        <w:rPr>
          <w:rFonts w:eastAsia="Times New Roman"/>
          <w:sz w:val="22"/>
          <w:szCs w:val="22"/>
        </w:rPr>
        <w:t>buildHtmlResponse</w:t>
      </w:r>
      <w:proofErr w:type="spellEnd"/>
      <w:r w:rsidR="00EB79D0">
        <w:rPr>
          <w:rFonts w:eastAsia="Times New Roman"/>
          <w:sz w:val="22"/>
          <w:szCs w:val="22"/>
        </w:rPr>
        <w:t>(</w:t>
      </w:r>
      <w:proofErr w:type="gramEnd"/>
      <w:r w:rsidR="00EB79D0">
        <w:rPr>
          <w:rFonts w:eastAsia="Times New Roman"/>
          <w:sz w:val="22"/>
          <w:szCs w:val="22"/>
        </w:rPr>
        <w:t>)</w:t>
      </w:r>
      <w:r w:rsidR="00985A3F">
        <w:rPr>
          <w:rFonts w:eastAsia="Times New Roman"/>
          <w:sz w:val="22"/>
          <w:szCs w:val="22"/>
        </w:rPr>
        <w:t xml:space="preserve"> that uses the data string as one parameter, and the checksum as another. </w:t>
      </w:r>
      <w:proofErr w:type="gramStart"/>
      <w:r w:rsidR="00985A3F">
        <w:rPr>
          <w:rFonts w:eastAsia="Times New Roman"/>
          <w:sz w:val="22"/>
          <w:szCs w:val="22"/>
        </w:rPr>
        <w:t>This functions</w:t>
      </w:r>
      <w:proofErr w:type="gramEnd"/>
      <w:r w:rsidR="00985A3F">
        <w:rPr>
          <w:rFonts w:eastAsia="Times New Roman"/>
          <w:sz w:val="22"/>
          <w:szCs w:val="22"/>
        </w:rPr>
        <w:t xml:space="preserve"> returns </w:t>
      </w:r>
      <w:r w:rsidR="002951AF">
        <w:rPr>
          <w:rFonts w:eastAsia="Times New Roman"/>
          <w:sz w:val="22"/>
          <w:szCs w:val="22"/>
        </w:rPr>
        <w:t xml:space="preserve">html that is used to display the </w:t>
      </w:r>
      <w:r w:rsidR="00BA4250">
        <w:rPr>
          <w:rFonts w:eastAsia="Times New Roman"/>
          <w:sz w:val="22"/>
          <w:szCs w:val="22"/>
        </w:rPr>
        <w:t>data string that was used, as well as the checksum that was created from that data string on the webpage.</w:t>
      </w:r>
    </w:p>
    <w:p w14:paraId="0B86B0B6" w14:textId="77777777" w:rsidR="00BA4250" w:rsidRDefault="00BA4250" w:rsidP="00D47759">
      <w:pPr>
        <w:contextualSpacing/>
        <w:rPr>
          <w:rFonts w:eastAsia="Times New Roman"/>
          <w:sz w:val="22"/>
          <w:szCs w:val="22"/>
        </w:rPr>
      </w:pPr>
    </w:p>
    <w:p w14:paraId="32A0114A" w14:textId="55291934" w:rsidR="00BA4250" w:rsidRDefault="00560D19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ddressing the</w:t>
      </w:r>
      <w:r w:rsidR="00842515">
        <w:rPr>
          <w:rFonts w:eastAsia="Times New Roman"/>
          <w:sz w:val="22"/>
          <w:szCs w:val="22"/>
        </w:rPr>
        <w:t xml:space="preserve"> vulnerability process flow diagram:</w:t>
      </w:r>
    </w:p>
    <w:p w14:paraId="5D10743C" w14:textId="343D66A2" w:rsidR="00842515" w:rsidRDefault="0084251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put validation – for the demonstration purposes of this project, I hard-coded the data </w:t>
      </w:r>
      <w:r w:rsidR="002176F5">
        <w:rPr>
          <w:rFonts w:eastAsia="Times New Roman"/>
          <w:sz w:val="22"/>
          <w:szCs w:val="22"/>
        </w:rPr>
        <w:t xml:space="preserve">string used for generating the checksum. This ensures data integrity. However, when in production and relying on user input for </w:t>
      </w:r>
      <w:r w:rsidR="00DD387C">
        <w:rPr>
          <w:rFonts w:eastAsia="Times New Roman"/>
          <w:sz w:val="22"/>
          <w:szCs w:val="22"/>
        </w:rPr>
        <w:t>the data string, we’ll need to ensure proper data validation is in place for input to ensure that there can be no data injection vulnerabilities</w:t>
      </w:r>
      <w:r w:rsidR="00040A11">
        <w:rPr>
          <w:rFonts w:eastAsia="Times New Roman"/>
          <w:sz w:val="22"/>
          <w:szCs w:val="22"/>
        </w:rPr>
        <w:t>. This will include a limit to the number of characters that can be used.</w:t>
      </w:r>
    </w:p>
    <w:p w14:paraId="6888E047" w14:textId="77777777" w:rsidR="00040A11" w:rsidRDefault="00040A11" w:rsidP="00D47759">
      <w:pPr>
        <w:contextualSpacing/>
        <w:rPr>
          <w:rFonts w:eastAsia="Times New Roman"/>
          <w:sz w:val="22"/>
          <w:szCs w:val="22"/>
        </w:rPr>
      </w:pPr>
    </w:p>
    <w:p w14:paraId="34888E2F" w14:textId="7698ABB7" w:rsidR="00040A11" w:rsidRDefault="00040A1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PIs </w:t>
      </w:r>
      <w:r w:rsidR="000C524D">
        <w:rPr>
          <w:rFonts w:eastAsia="Times New Roman"/>
          <w:sz w:val="22"/>
          <w:szCs w:val="22"/>
        </w:rPr>
        <w:t>–</w:t>
      </w:r>
      <w:r>
        <w:rPr>
          <w:rFonts w:eastAsia="Times New Roman"/>
          <w:sz w:val="22"/>
          <w:szCs w:val="22"/>
        </w:rPr>
        <w:t xml:space="preserve"> </w:t>
      </w:r>
      <w:r w:rsidR="00947717">
        <w:rPr>
          <w:rFonts w:eastAsia="Times New Roman"/>
          <w:sz w:val="22"/>
          <w:szCs w:val="22"/>
        </w:rPr>
        <w:t>We used the Java Security API, specifically our use of the message digest</w:t>
      </w:r>
      <w:r w:rsidR="00B51169">
        <w:rPr>
          <w:rFonts w:eastAsia="Times New Roman"/>
          <w:sz w:val="22"/>
          <w:szCs w:val="22"/>
        </w:rPr>
        <w:t>, Spring boot framework</w:t>
      </w:r>
      <w:r w:rsidR="008D5760">
        <w:rPr>
          <w:rFonts w:eastAsia="Times New Roman"/>
          <w:sz w:val="22"/>
          <w:szCs w:val="22"/>
        </w:rPr>
        <w:t xml:space="preserve"> to handle http/https requests, and SSL/TLS APIs</w:t>
      </w:r>
      <w:r w:rsidR="00867AF2">
        <w:rPr>
          <w:rFonts w:eastAsia="Times New Roman"/>
          <w:sz w:val="22"/>
          <w:szCs w:val="22"/>
        </w:rPr>
        <w:t xml:space="preserve">. All of these are well trusted. Our only vulnerabilities are due to </w:t>
      </w:r>
      <w:r w:rsidR="00D87019">
        <w:rPr>
          <w:rFonts w:eastAsia="Times New Roman"/>
          <w:sz w:val="22"/>
          <w:szCs w:val="22"/>
        </w:rPr>
        <w:t xml:space="preserve">them being outdated, but that can be resolved </w:t>
      </w:r>
      <w:proofErr w:type="gramStart"/>
      <w:r w:rsidR="000A63AB">
        <w:rPr>
          <w:rFonts w:eastAsia="Times New Roman"/>
          <w:sz w:val="22"/>
          <w:szCs w:val="22"/>
        </w:rPr>
        <w:t>easy</w:t>
      </w:r>
      <w:proofErr w:type="gramEnd"/>
      <w:r w:rsidR="00D87019">
        <w:rPr>
          <w:rFonts w:eastAsia="Times New Roman"/>
          <w:sz w:val="22"/>
          <w:szCs w:val="22"/>
        </w:rPr>
        <w:t xml:space="preserve"> enough by upgrading each of them that are out of date.</w:t>
      </w:r>
    </w:p>
    <w:p w14:paraId="6237E787" w14:textId="77777777" w:rsidR="000A63AB" w:rsidRDefault="000A63AB" w:rsidP="00D47759">
      <w:pPr>
        <w:contextualSpacing/>
        <w:rPr>
          <w:rFonts w:eastAsia="Times New Roman"/>
          <w:sz w:val="22"/>
          <w:szCs w:val="22"/>
        </w:rPr>
      </w:pPr>
    </w:p>
    <w:p w14:paraId="01804CEC" w14:textId="57413DEA" w:rsidR="00324E3F" w:rsidRDefault="00324E3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ryptography </w:t>
      </w:r>
      <w:r w:rsidR="00441784">
        <w:rPr>
          <w:rFonts w:eastAsia="Times New Roman"/>
          <w:sz w:val="22"/>
          <w:szCs w:val="22"/>
        </w:rPr>
        <w:t>–</w:t>
      </w:r>
      <w:r>
        <w:rPr>
          <w:rFonts w:eastAsia="Times New Roman"/>
          <w:sz w:val="22"/>
          <w:szCs w:val="22"/>
        </w:rPr>
        <w:t xml:space="preserve"> </w:t>
      </w:r>
      <w:r w:rsidR="00441784">
        <w:rPr>
          <w:rFonts w:eastAsia="Times New Roman"/>
          <w:sz w:val="22"/>
          <w:szCs w:val="22"/>
        </w:rPr>
        <w:t>We implemented SHA-256 cryptographic hash function to ensure data integrity</w:t>
      </w:r>
      <w:r w:rsidR="00FE6974">
        <w:rPr>
          <w:rFonts w:eastAsia="Times New Roman"/>
          <w:sz w:val="22"/>
          <w:szCs w:val="22"/>
        </w:rPr>
        <w:t>, creating a checksum verification endpoint</w:t>
      </w:r>
      <w:r w:rsidR="00463733">
        <w:rPr>
          <w:rFonts w:eastAsia="Times New Roman"/>
          <w:sz w:val="22"/>
          <w:szCs w:val="22"/>
        </w:rPr>
        <w:t xml:space="preserve"> for data validation.</w:t>
      </w:r>
    </w:p>
    <w:p w14:paraId="3579155A" w14:textId="77777777" w:rsidR="00324E3F" w:rsidRDefault="00324E3F" w:rsidP="00D47759">
      <w:pPr>
        <w:contextualSpacing/>
        <w:rPr>
          <w:rFonts w:eastAsia="Times New Roman"/>
          <w:sz w:val="22"/>
          <w:szCs w:val="22"/>
        </w:rPr>
      </w:pPr>
    </w:p>
    <w:p w14:paraId="1B5418D7" w14:textId="77777777" w:rsidR="001F3B71" w:rsidRDefault="001F3B71" w:rsidP="001F3B7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lient/Server – We converted http to https protocol for proper encrypted communication. We implemented SSL/TLS using a self-signed certificate. We configured our server </w:t>
      </w:r>
      <w:proofErr w:type="gramStart"/>
      <w:r>
        <w:rPr>
          <w:rFonts w:eastAsia="Times New Roman"/>
          <w:sz w:val="22"/>
          <w:szCs w:val="22"/>
        </w:rPr>
        <w:t>to require</w:t>
      </w:r>
      <w:proofErr w:type="gramEnd"/>
      <w:r>
        <w:rPr>
          <w:rFonts w:eastAsia="Times New Roman"/>
          <w:sz w:val="22"/>
          <w:szCs w:val="22"/>
        </w:rPr>
        <w:t xml:space="preserve"> secure connections on port 8443.</w:t>
      </w:r>
    </w:p>
    <w:p w14:paraId="5B710EDD" w14:textId="77777777" w:rsidR="001F3B71" w:rsidRDefault="001F3B71" w:rsidP="00D47759">
      <w:pPr>
        <w:contextualSpacing/>
        <w:rPr>
          <w:rFonts w:eastAsia="Times New Roman"/>
          <w:sz w:val="22"/>
          <w:szCs w:val="22"/>
        </w:rPr>
      </w:pPr>
    </w:p>
    <w:p w14:paraId="1FD04247" w14:textId="27546BF8" w:rsidR="000A63AB" w:rsidRDefault="000A63A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ode Error </w:t>
      </w:r>
      <w:r w:rsidR="00B965D3">
        <w:rPr>
          <w:rFonts w:eastAsia="Times New Roman"/>
          <w:sz w:val="22"/>
          <w:szCs w:val="22"/>
        </w:rPr>
        <w:t>–</w:t>
      </w:r>
      <w:r>
        <w:rPr>
          <w:rFonts w:eastAsia="Times New Roman"/>
          <w:sz w:val="22"/>
          <w:szCs w:val="22"/>
        </w:rPr>
        <w:t xml:space="preserve"> </w:t>
      </w:r>
      <w:r w:rsidR="00B965D3">
        <w:rPr>
          <w:rFonts w:eastAsia="Times New Roman"/>
          <w:sz w:val="22"/>
          <w:szCs w:val="22"/>
        </w:rPr>
        <w:t xml:space="preserve">Our use of try/catch in the </w:t>
      </w:r>
      <w:proofErr w:type="spellStart"/>
      <w:proofErr w:type="gramStart"/>
      <w:r w:rsidR="00B965D3">
        <w:rPr>
          <w:rFonts w:eastAsia="Times New Roman"/>
          <w:sz w:val="22"/>
          <w:szCs w:val="22"/>
        </w:rPr>
        <w:t>generateHash</w:t>
      </w:r>
      <w:proofErr w:type="spellEnd"/>
      <w:r w:rsidR="00B965D3">
        <w:rPr>
          <w:rFonts w:eastAsia="Times New Roman"/>
          <w:sz w:val="22"/>
          <w:szCs w:val="22"/>
        </w:rPr>
        <w:t>(</w:t>
      </w:r>
      <w:proofErr w:type="gramEnd"/>
      <w:r w:rsidR="00B965D3">
        <w:rPr>
          <w:rFonts w:eastAsia="Times New Roman"/>
          <w:sz w:val="22"/>
          <w:szCs w:val="22"/>
        </w:rPr>
        <w:t>) function is a direct step taken to ensure proper error handling.</w:t>
      </w:r>
    </w:p>
    <w:p w14:paraId="6F53C4C5" w14:textId="77777777" w:rsidR="001F3B71" w:rsidRDefault="001F3B71" w:rsidP="00D47759">
      <w:pPr>
        <w:contextualSpacing/>
        <w:rPr>
          <w:rFonts w:eastAsia="Times New Roman"/>
          <w:sz w:val="22"/>
          <w:szCs w:val="22"/>
        </w:rPr>
      </w:pPr>
    </w:p>
    <w:p w14:paraId="462408B1" w14:textId="022E807A" w:rsidR="001F3B71" w:rsidRDefault="001F3B7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ode Quality </w:t>
      </w:r>
      <w:r w:rsidR="00B76D58">
        <w:rPr>
          <w:rFonts w:eastAsia="Times New Roman"/>
          <w:sz w:val="22"/>
          <w:szCs w:val="22"/>
        </w:rPr>
        <w:t>–</w:t>
      </w:r>
      <w:r>
        <w:rPr>
          <w:rFonts w:eastAsia="Times New Roman"/>
          <w:sz w:val="22"/>
          <w:szCs w:val="22"/>
        </w:rPr>
        <w:t xml:space="preserve"> </w:t>
      </w:r>
      <w:r w:rsidR="00B76D58">
        <w:rPr>
          <w:rFonts w:eastAsia="Times New Roman"/>
          <w:sz w:val="22"/>
          <w:szCs w:val="22"/>
        </w:rPr>
        <w:t xml:space="preserve">We used secure coding practices by implementing exception handling, using Java’s built in </w:t>
      </w:r>
      <w:proofErr w:type="spellStart"/>
      <w:r w:rsidR="00B76D58">
        <w:rPr>
          <w:rFonts w:eastAsia="Times New Roman"/>
          <w:sz w:val="22"/>
          <w:szCs w:val="22"/>
        </w:rPr>
        <w:t>MessageDigest</w:t>
      </w:r>
      <w:proofErr w:type="spellEnd"/>
      <w:r w:rsidR="00ED0572">
        <w:rPr>
          <w:rFonts w:eastAsia="Times New Roman"/>
          <w:sz w:val="22"/>
          <w:szCs w:val="22"/>
        </w:rPr>
        <w:t xml:space="preserve"> and the code was functional, executing successfully and without error.</w:t>
      </w:r>
    </w:p>
    <w:p w14:paraId="1B18629F" w14:textId="77777777" w:rsidR="00ED0572" w:rsidRDefault="00ED0572" w:rsidP="00D47759">
      <w:pPr>
        <w:contextualSpacing/>
        <w:rPr>
          <w:rFonts w:eastAsia="Times New Roman"/>
          <w:sz w:val="22"/>
          <w:szCs w:val="22"/>
        </w:rPr>
      </w:pPr>
    </w:p>
    <w:p w14:paraId="48CFA83A" w14:textId="69B847AD" w:rsidR="00ED0572" w:rsidRDefault="00022A6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capsulation – Making the </w:t>
      </w:r>
      <w:r w:rsidR="00AE320F">
        <w:rPr>
          <w:rFonts w:eastAsia="Times New Roman"/>
          <w:sz w:val="22"/>
          <w:szCs w:val="22"/>
        </w:rPr>
        <w:t xml:space="preserve">helper </w:t>
      </w:r>
      <w:r w:rsidR="00A143EA">
        <w:rPr>
          <w:rFonts w:eastAsia="Times New Roman"/>
          <w:sz w:val="22"/>
          <w:szCs w:val="22"/>
        </w:rPr>
        <w:t xml:space="preserve">functions private ensures that </w:t>
      </w:r>
      <w:r w:rsidR="00AE320F">
        <w:rPr>
          <w:rFonts w:eastAsia="Times New Roman"/>
          <w:sz w:val="22"/>
          <w:szCs w:val="22"/>
        </w:rPr>
        <w:t>only the relevant part of the application knows about these functions.</w:t>
      </w:r>
      <w:r w:rsidR="000B5BDD">
        <w:rPr>
          <w:rFonts w:eastAsia="Times New Roman"/>
          <w:sz w:val="22"/>
          <w:szCs w:val="22"/>
        </w:rPr>
        <w:t xml:space="preserve"> This prevents external access which reduces attack opportunities.</w:t>
      </w:r>
    </w:p>
    <w:p w14:paraId="129625E4" w14:textId="77777777" w:rsidR="00C56F5C" w:rsidRDefault="00C56F5C" w:rsidP="00D47759">
      <w:pPr>
        <w:contextualSpacing/>
        <w:rPr>
          <w:rFonts w:eastAsia="Times New Roman"/>
          <w:sz w:val="22"/>
          <w:szCs w:val="22"/>
        </w:rPr>
      </w:pPr>
    </w:p>
    <w:p w14:paraId="7E525D78" w14:textId="38ED3347" w:rsidR="00C56F5C" w:rsidRDefault="008F74D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first layer of security was ensuring </w:t>
      </w:r>
      <w:r w:rsidR="004F2858">
        <w:rPr>
          <w:rFonts w:eastAsia="Times New Roman"/>
          <w:sz w:val="22"/>
          <w:szCs w:val="22"/>
        </w:rPr>
        <w:t>the secure transport of data by implementing https</w:t>
      </w:r>
      <w:r w:rsidR="00393D3D">
        <w:rPr>
          <w:rFonts w:eastAsia="Times New Roman"/>
          <w:sz w:val="22"/>
          <w:szCs w:val="22"/>
        </w:rPr>
        <w:t xml:space="preserve">. The data transmitted between the client and the server is </w:t>
      </w:r>
      <w:proofErr w:type="gramStart"/>
      <w:r w:rsidR="00393D3D">
        <w:rPr>
          <w:rFonts w:eastAsia="Times New Roman"/>
          <w:sz w:val="22"/>
          <w:szCs w:val="22"/>
        </w:rPr>
        <w:t>encrypted</w:t>
      </w:r>
      <w:proofErr w:type="gramEnd"/>
      <w:r w:rsidR="00393D3D">
        <w:rPr>
          <w:rFonts w:eastAsia="Times New Roman"/>
          <w:sz w:val="22"/>
          <w:szCs w:val="22"/>
        </w:rPr>
        <w:t xml:space="preserve"> which prevents</w:t>
      </w:r>
      <w:r w:rsidR="006A7132">
        <w:rPr>
          <w:rFonts w:eastAsia="Times New Roman"/>
          <w:sz w:val="22"/>
          <w:szCs w:val="22"/>
        </w:rPr>
        <w:t xml:space="preserve"> eavesdropping attacks. The self-signed certificate provided </w:t>
      </w:r>
      <w:r w:rsidR="00255362">
        <w:rPr>
          <w:rFonts w:eastAsia="Times New Roman"/>
          <w:sz w:val="22"/>
          <w:szCs w:val="22"/>
        </w:rPr>
        <w:t>encryption for development purposes. Eventually a public</w:t>
      </w:r>
      <w:r w:rsidR="008B22E8">
        <w:rPr>
          <w:rFonts w:eastAsia="Times New Roman"/>
          <w:sz w:val="22"/>
          <w:szCs w:val="22"/>
        </w:rPr>
        <w:t xml:space="preserve"> CA-signed certificate should be used.</w:t>
      </w:r>
    </w:p>
    <w:p w14:paraId="4C9B5279" w14:textId="77777777" w:rsidR="008B22E8" w:rsidRDefault="008B22E8" w:rsidP="00D47759">
      <w:pPr>
        <w:contextualSpacing/>
        <w:rPr>
          <w:rFonts w:eastAsia="Times New Roman"/>
          <w:sz w:val="22"/>
          <w:szCs w:val="22"/>
        </w:rPr>
      </w:pPr>
    </w:p>
    <w:p w14:paraId="0DC47971" w14:textId="0D045B60" w:rsidR="008B22E8" w:rsidRDefault="008B22E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>The next layer is data integrity. By using SHA-256 to implement checksum verification</w:t>
      </w:r>
      <w:r w:rsidR="00B75E84">
        <w:rPr>
          <w:rFonts w:eastAsia="Times New Roman"/>
          <w:sz w:val="22"/>
          <w:szCs w:val="22"/>
        </w:rPr>
        <w:t>, it allows clients to verify that the data has not been tampered with during its transmission and storage.</w:t>
      </w:r>
    </w:p>
    <w:p w14:paraId="3DD5BA53" w14:textId="77777777" w:rsidR="006C29E8" w:rsidRDefault="006C29E8" w:rsidP="00D47759">
      <w:pPr>
        <w:contextualSpacing/>
        <w:rPr>
          <w:rFonts w:eastAsia="Times New Roman"/>
          <w:sz w:val="22"/>
          <w:szCs w:val="22"/>
        </w:rPr>
      </w:pPr>
    </w:p>
    <w:p w14:paraId="514271FB" w14:textId="49F15F3A" w:rsidR="006C29E8" w:rsidRDefault="006C29E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ode security is the next layer. I followed secure coding practices, using standard library</w:t>
      </w:r>
      <w:r w:rsidR="00D365A1">
        <w:rPr>
          <w:rFonts w:eastAsia="Times New Roman"/>
          <w:sz w:val="22"/>
          <w:szCs w:val="22"/>
        </w:rPr>
        <w:t xml:space="preserve"> functions for cryptography. I implemented proper error handling</w:t>
      </w:r>
      <w:r w:rsidR="00A83C8D">
        <w:rPr>
          <w:rFonts w:eastAsia="Times New Roman"/>
          <w:sz w:val="22"/>
          <w:szCs w:val="22"/>
        </w:rPr>
        <w:t xml:space="preserve"> to prevent unwanted leakage of information. I avoided some common vulnerabilities like data injection and </w:t>
      </w:r>
      <w:r w:rsidR="00347CBE">
        <w:rPr>
          <w:rFonts w:eastAsia="Times New Roman"/>
          <w:sz w:val="22"/>
          <w:szCs w:val="22"/>
        </w:rPr>
        <w:t xml:space="preserve">data overflow. I tried to structure the code in an easy-to-read way to make maintaining it as painless as possible, as well as making </w:t>
      </w:r>
      <w:r w:rsidR="00787DD8">
        <w:rPr>
          <w:rFonts w:eastAsia="Times New Roman"/>
          <w:sz w:val="22"/>
          <w:szCs w:val="22"/>
        </w:rPr>
        <w:t>security auditing easier.</w:t>
      </w:r>
    </w:p>
    <w:p w14:paraId="460EA1DC" w14:textId="77777777" w:rsidR="00787DD8" w:rsidRDefault="00787DD8" w:rsidP="00D47759">
      <w:pPr>
        <w:contextualSpacing/>
        <w:rPr>
          <w:rFonts w:eastAsia="Times New Roman"/>
          <w:sz w:val="22"/>
          <w:szCs w:val="22"/>
        </w:rPr>
      </w:pPr>
    </w:p>
    <w:p w14:paraId="3787257C" w14:textId="14B7B144" w:rsidR="00787DD8" w:rsidRDefault="00787DD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nother layer of security I used</w:t>
      </w:r>
      <w:r w:rsidR="0056702F">
        <w:rPr>
          <w:rFonts w:eastAsia="Times New Roman"/>
          <w:sz w:val="22"/>
          <w:szCs w:val="22"/>
        </w:rPr>
        <w:t xml:space="preserve"> was configuration of the app. </w:t>
      </w:r>
      <w:r w:rsidR="006C2AF8">
        <w:rPr>
          <w:rFonts w:eastAsia="Times New Roman"/>
          <w:sz w:val="22"/>
          <w:szCs w:val="22"/>
        </w:rPr>
        <w:t xml:space="preserve">I made sure the </w:t>
      </w:r>
      <w:proofErr w:type="spellStart"/>
      <w:proofErr w:type="gramStart"/>
      <w:r w:rsidR="006C2AF8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="006C2AF8">
        <w:rPr>
          <w:rFonts w:eastAsia="Times New Roman"/>
          <w:sz w:val="22"/>
          <w:szCs w:val="22"/>
        </w:rPr>
        <w:t xml:space="preserve"> app was properly configured. </w:t>
      </w:r>
      <w:r w:rsidR="000D168C">
        <w:rPr>
          <w:rFonts w:eastAsia="Times New Roman"/>
          <w:sz w:val="22"/>
          <w:szCs w:val="22"/>
        </w:rPr>
        <w:t>I made sure communication is only possible by https</w:t>
      </w:r>
      <w:r w:rsidR="00DE1AD2">
        <w:rPr>
          <w:rFonts w:eastAsia="Times New Roman"/>
          <w:sz w:val="22"/>
          <w:szCs w:val="22"/>
        </w:rPr>
        <w:t xml:space="preserve"> and that the certificate is valid for a reasonable amount of time.</w:t>
      </w:r>
    </w:p>
    <w:p w14:paraId="7FCCE6CA" w14:textId="77777777" w:rsidR="00CE0096" w:rsidRDefault="00CE0096" w:rsidP="00D47759">
      <w:pPr>
        <w:contextualSpacing/>
        <w:rPr>
          <w:rFonts w:eastAsia="Times New Roman"/>
          <w:sz w:val="22"/>
          <w:szCs w:val="22"/>
        </w:rPr>
      </w:pPr>
    </w:p>
    <w:p w14:paraId="1EEE95F3" w14:textId="293065AB" w:rsidR="00CE0096" w:rsidRDefault="00CE009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ach of these layers were </w:t>
      </w:r>
      <w:r w:rsidR="00900309">
        <w:rPr>
          <w:rFonts w:eastAsia="Times New Roman"/>
          <w:sz w:val="22"/>
          <w:szCs w:val="22"/>
        </w:rPr>
        <w:t>verified by testing functionality</w:t>
      </w:r>
      <w:r w:rsidR="002C34E7">
        <w:rPr>
          <w:rFonts w:eastAsia="Times New Roman"/>
          <w:sz w:val="22"/>
          <w:szCs w:val="22"/>
        </w:rPr>
        <w:t xml:space="preserve">, running the dependency check to identify vulnerabilities, did a manual code review to ensure that </w:t>
      </w:r>
      <w:r w:rsidR="00AC2C47">
        <w:rPr>
          <w:rFonts w:eastAsia="Times New Roman"/>
          <w:sz w:val="22"/>
          <w:szCs w:val="22"/>
        </w:rPr>
        <w:t>I didn’t overlook anything concerning, and verified a secure connection to the server.</w:t>
      </w:r>
    </w:p>
    <w:p w14:paraId="3EA8A4C3" w14:textId="77777777" w:rsidR="000A63AB" w:rsidRDefault="000A63AB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1C125C8D" w14:textId="43DEAE4A" w:rsidR="005F4DD8" w:rsidRDefault="009A674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tried to follow industry standard best practices</w:t>
      </w:r>
      <w:r w:rsidR="008A4AC4">
        <w:rPr>
          <w:rFonts w:eastAsia="Times New Roman"/>
          <w:sz w:val="22"/>
          <w:szCs w:val="22"/>
        </w:rPr>
        <w:t xml:space="preserve"> by using layered security measures</w:t>
      </w:r>
      <w:r w:rsidR="00EE6E34">
        <w:rPr>
          <w:rFonts w:eastAsia="Times New Roman"/>
          <w:sz w:val="22"/>
          <w:szCs w:val="22"/>
        </w:rPr>
        <w:t>. I ensured that</w:t>
      </w:r>
      <w:r w:rsidR="008A4AC4">
        <w:rPr>
          <w:rFonts w:eastAsia="Times New Roman"/>
          <w:sz w:val="22"/>
          <w:szCs w:val="22"/>
        </w:rPr>
        <w:t xml:space="preserve"> the transport of data was secure by using https and </w:t>
      </w:r>
      <w:proofErr w:type="spellStart"/>
      <w:r w:rsidR="008A4AC4">
        <w:rPr>
          <w:rFonts w:eastAsia="Times New Roman"/>
          <w:sz w:val="22"/>
          <w:szCs w:val="22"/>
        </w:rPr>
        <w:t>ssl</w:t>
      </w:r>
      <w:proofErr w:type="spellEnd"/>
      <w:r w:rsidR="007F52B4">
        <w:rPr>
          <w:rFonts w:eastAsia="Times New Roman"/>
          <w:sz w:val="22"/>
          <w:szCs w:val="22"/>
        </w:rPr>
        <w:t>. I made sure the application itself was secure by using checksum verification</w:t>
      </w:r>
      <w:r w:rsidR="00EE6E34">
        <w:rPr>
          <w:rFonts w:eastAsia="Times New Roman"/>
          <w:sz w:val="22"/>
          <w:szCs w:val="22"/>
        </w:rPr>
        <w:t>. And at the code level, I used error handling and input validation</w:t>
      </w:r>
      <w:r w:rsidR="00DD0EDF">
        <w:rPr>
          <w:rFonts w:eastAsia="Times New Roman"/>
          <w:sz w:val="22"/>
          <w:szCs w:val="22"/>
        </w:rPr>
        <w:t>. This is important because if one layer gets compromised, there are other layers to provide protection</w:t>
      </w:r>
      <w:r w:rsidR="005F4DD8">
        <w:rPr>
          <w:rFonts w:eastAsia="Times New Roman"/>
          <w:sz w:val="22"/>
          <w:szCs w:val="22"/>
        </w:rPr>
        <w:t>.</w:t>
      </w:r>
      <w:r w:rsidR="00D07C66">
        <w:rPr>
          <w:rFonts w:eastAsia="Times New Roman"/>
          <w:sz w:val="22"/>
          <w:szCs w:val="22"/>
        </w:rPr>
        <w:t xml:space="preserve"> </w:t>
      </w:r>
      <w:r w:rsidR="005F4DD8">
        <w:rPr>
          <w:rFonts w:eastAsia="Times New Roman"/>
          <w:sz w:val="22"/>
          <w:szCs w:val="22"/>
        </w:rPr>
        <w:t>I used</w:t>
      </w:r>
      <w:r w:rsidR="00336673">
        <w:rPr>
          <w:rFonts w:eastAsia="Times New Roman"/>
          <w:sz w:val="22"/>
          <w:szCs w:val="22"/>
        </w:rPr>
        <w:t xml:space="preserve"> </w:t>
      </w:r>
      <w:r w:rsidR="00062ACB">
        <w:rPr>
          <w:rFonts w:eastAsia="Times New Roman"/>
          <w:sz w:val="22"/>
          <w:szCs w:val="22"/>
        </w:rPr>
        <w:t>standard libraries in the code. These libraries have been vetted for years and are well trusted.</w:t>
      </w:r>
      <w:r w:rsidR="00336673">
        <w:rPr>
          <w:rFonts w:eastAsia="Times New Roman"/>
          <w:sz w:val="22"/>
          <w:szCs w:val="22"/>
        </w:rPr>
        <w:t xml:space="preserve"> I made sure the application was configured properly</w:t>
      </w:r>
      <w:r w:rsidR="006A192C">
        <w:rPr>
          <w:rFonts w:eastAsia="Times New Roman"/>
          <w:sz w:val="22"/>
          <w:szCs w:val="22"/>
        </w:rPr>
        <w:t xml:space="preserve"> in the </w:t>
      </w:r>
      <w:proofErr w:type="spellStart"/>
      <w:proofErr w:type="gramStart"/>
      <w:r w:rsidR="006A192C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="006A192C">
        <w:rPr>
          <w:rFonts w:eastAsia="Times New Roman"/>
          <w:sz w:val="22"/>
          <w:szCs w:val="22"/>
        </w:rPr>
        <w:t xml:space="preserve"> file. I used input validation</w:t>
      </w:r>
      <w:r w:rsidR="002D5CE1">
        <w:rPr>
          <w:rFonts w:eastAsia="Times New Roman"/>
          <w:sz w:val="22"/>
          <w:szCs w:val="22"/>
        </w:rPr>
        <w:t xml:space="preserve"> by hardcoding the data string used for our checksum verification.</w:t>
      </w:r>
      <w:r w:rsidR="00FE2D0B">
        <w:rPr>
          <w:rFonts w:eastAsia="Times New Roman"/>
          <w:sz w:val="22"/>
          <w:szCs w:val="22"/>
        </w:rPr>
        <w:t xml:space="preserve"> I </w:t>
      </w:r>
      <w:r w:rsidR="00846A2D">
        <w:rPr>
          <w:rFonts w:eastAsia="Times New Roman"/>
          <w:sz w:val="22"/>
          <w:szCs w:val="22"/>
        </w:rPr>
        <w:t>tried to use code that’s easy to read and maintainable</w:t>
      </w:r>
      <w:r w:rsidR="001835DB">
        <w:rPr>
          <w:rFonts w:eastAsia="Times New Roman"/>
          <w:sz w:val="22"/>
          <w:szCs w:val="22"/>
        </w:rPr>
        <w:t>.</w:t>
      </w:r>
    </w:p>
    <w:p w14:paraId="009F71B7" w14:textId="77777777" w:rsidR="00F750B0" w:rsidRDefault="00F750B0" w:rsidP="00D47759">
      <w:pPr>
        <w:contextualSpacing/>
        <w:rPr>
          <w:rFonts w:eastAsia="Times New Roman"/>
          <w:sz w:val="22"/>
          <w:szCs w:val="22"/>
        </w:rPr>
      </w:pPr>
    </w:p>
    <w:p w14:paraId="6DC25E48" w14:textId="53FB163D" w:rsidR="00F750B0" w:rsidRDefault="00F750B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Using these best practices</w:t>
      </w:r>
      <w:r w:rsidR="00CE09D5">
        <w:rPr>
          <w:rFonts w:eastAsia="Times New Roman"/>
          <w:sz w:val="22"/>
          <w:szCs w:val="22"/>
        </w:rPr>
        <w:t xml:space="preserve"> should ensure </w:t>
      </w:r>
      <w:r w:rsidR="001B0A52">
        <w:rPr>
          <w:rFonts w:eastAsia="Times New Roman"/>
          <w:sz w:val="22"/>
          <w:szCs w:val="22"/>
        </w:rPr>
        <w:t xml:space="preserve">that Artemis Financial feels confident in our approach. </w:t>
      </w:r>
      <w:r w:rsidR="00E06D0E">
        <w:rPr>
          <w:rFonts w:eastAsia="Times New Roman"/>
          <w:sz w:val="22"/>
          <w:szCs w:val="22"/>
        </w:rPr>
        <w:t xml:space="preserve">By using a layered approach to security, they know there are multiple </w:t>
      </w:r>
      <w:r w:rsidR="00382D67">
        <w:rPr>
          <w:rFonts w:eastAsia="Times New Roman"/>
          <w:sz w:val="22"/>
          <w:szCs w:val="22"/>
        </w:rPr>
        <w:t>approaches to security that work together</w:t>
      </w:r>
      <w:r w:rsidR="00A832A7">
        <w:rPr>
          <w:rFonts w:eastAsia="Times New Roman"/>
          <w:sz w:val="22"/>
          <w:szCs w:val="22"/>
        </w:rPr>
        <w:t>. Their clients</w:t>
      </w:r>
      <w:r w:rsidR="00841FD5">
        <w:rPr>
          <w:rFonts w:eastAsia="Times New Roman"/>
          <w:sz w:val="22"/>
          <w:szCs w:val="22"/>
        </w:rPr>
        <w:t xml:space="preserve"> depend on </w:t>
      </w:r>
      <w:r w:rsidR="007A6BFE">
        <w:rPr>
          <w:rFonts w:eastAsia="Times New Roman"/>
          <w:sz w:val="22"/>
          <w:szCs w:val="22"/>
        </w:rPr>
        <w:t>secure financial planning services so they must be able to trust Artemis Financial. And by extension, Artemis Financial must be able to trust us</w:t>
      </w:r>
      <w:r w:rsidR="00D12F9E">
        <w:rPr>
          <w:rFonts w:eastAsia="Times New Roman"/>
          <w:sz w:val="22"/>
          <w:szCs w:val="22"/>
        </w:rPr>
        <w:t>,</w:t>
      </w:r>
      <w:r w:rsidR="008642F4">
        <w:rPr>
          <w:rFonts w:eastAsia="Times New Roman"/>
          <w:sz w:val="22"/>
          <w:szCs w:val="22"/>
        </w:rPr>
        <w:t xml:space="preserve"> and I believe that our thorough use of best practices and industry standard </w:t>
      </w:r>
      <w:proofErr w:type="gramStart"/>
      <w:r w:rsidR="008642F4">
        <w:rPr>
          <w:rFonts w:eastAsia="Times New Roman"/>
          <w:sz w:val="22"/>
          <w:szCs w:val="22"/>
        </w:rPr>
        <w:t>approaches, this</w:t>
      </w:r>
      <w:proofErr w:type="gramEnd"/>
      <w:r w:rsidR="008642F4">
        <w:rPr>
          <w:rFonts w:eastAsia="Times New Roman"/>
          <w:sz w:val="22"/>
          <w:szCs w:val="22"/>
        </w:rPr>
        <w:t xml:space="preserve"> </w:t>
      </w:r>
      <w:r w:rsidR="00EC0885">
        <w:rPr>
          <w:rFonts w:eastAsia="Times New Roman"/>
          <w:sz w:val="22"/>
          <w:szCs w:val="22"/>
        </w:rPr>
        <w:t>will build a foundation of trust between all parties.</w:t>
      </w:r>
    </w:p>
    <w:p w14:paraId="1A974D7F" w14:textId="77777777" w:rsidR="00AB49FE" w:rsidRDefault="00AB49FE" w:rsidP="00D47759">
      <w:pPr>
        <w:contextualSpacing/>
        <w:rPr>
          <w:rFonts w:eastAsia="Times New Roman"/>
          <w:sz w:val="22"/>
          <w:szCs w:val="22"/>
        </w:rPr>
      </w:pPr>
    </w:p>
    <w:p w14:paraId="03C03FEA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7254053F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491A1DF1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13284F18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1B0FBE04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0CEBB83A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11D3023C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6FA74B20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33B838A2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5CA28F87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50856D95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3D10E7B2" w14:textId="77777777" w:rsidR="00800CEC" w:rsidRDefault="00800CEC" w:rsidP="00D47759">
      <w:pPr>
        <w:contextualSpacing/>
        <w:rPr>
          <w:rFonts w:eastAsia="Times New Roman"/>
          <w:sz w:val="22"/>
          <w:szCs w:val="22"/>
        </w:rPr>
      </w:pPr>
    </w:p>
    <w:p w14:paraId="3570416C" w14:textId="0E3E3816" w:rsidR="00AB49FE" w:rsidRPr="00F632F6" w:rsidRDefault="00AB49FE" w:rsidP="00D47759">
      <w:pPr>
        <w:contextualSpacing/>
        <w:rPr>
          <w:rFonts w:eastAsia="Times New Roman"/>
          <w:b/>
          <w:bCs/>
          <w:sz w:val="22"/>
          <w:szCs w:val="22"/>
        </w:rPr>
      </w:pPr>
      <w:r w:rsidRPr="00F632F6">
        <w:rPr>
          <w:rFonts w:eastAsia="Times New Roman"/>
          <w:b/>
          <w:bCs/>
          <w:sz w:val="22"/>
          <w:szCs w:val="22"/>
        </w:rPr>
        <w:lastRenderedPageBreak/>
        <w:t>References:</w:t>
      </w:r>
    </w:p>
    <w:p w14:paraId="7B3D967B" w14:textId="77777777" w:rsidR="00F632F6" w:rsidRDefault="00AB49FE" w:rsidP="005A5421">
      <w:pPr>
        <w:ind w:left="720" w:hanging="720"/>
        <w:contextualSpacing/>
        <w:rPr>
          <w:rFonts w:eastAsia="Times New Roman"/>
          <w:sz w:val="22"/>
          <w:szCs w:val="22"/>
        </w:rPr>
      </w:pPr>
      <w:r w:rsidRPr="00AB49FE">
        <w:rPr>
          <w:rFonts w:eastAsia="Times New Roman"/>
          <w:sz w:val="22"/>
          <w:szCs w:val="22"/>
        </w:rPr>
        <w:t>Encryption Consulting. (2024, March 4). </w:t>
      </w:r>
      <w:r w:rsidRPr="00AB49FE">
        <w:rPr>
          <w:rFonts w:eastAsia="Times New Roman"/>
          <w:i/>
          <w:iCs/>
          <w:sz w:val="22"/>
          <w:szCs w:val="22"/>
        </w:rPr>
        <w:t>What is SHA- 256? | Encryption Consulting</w:t>
      </w:r>
      <w:r w:rsidRPr="00AB49FE">
        <w:rPr>
          <w:rFonts w:eastAsia="Times New Roman"/>
          <w:sz w:val="22"/>
          <w:szCs w:val="22"/>
        </w:rPr>
        <w:t xml:space="preserve">. </w:t>
      </w:r>
    </w:p>
    <w:p w14:paraId="00E82391" w14:textId="77777777" w:rsidR="00236707" w:rsidRDefault="00AB49FE" w:rsidP="00236707">
      <w:pPr>
        <w:ind w:left="720"/>
        <w:contextualSpacing/>
        <w:rPr>
          <w:rFonts w:eastAsia="Times New Roman"/>
          <w:sz w:val="22"/>
          <w:szCs w:val="22"/>
        </w:rPr>
      </w:pPr>
      <w:r w:rsidRPr="00AB49FE">
        <w:rPr>
          <w:rFonts w:eastAsia="Times New Roman"/>
          <w:sz w:val="22"/>
          <w:szCs w:val="22"/>
        </w:rPr>
        <w:t>Encryption</w:t>
      </w:r>
      <w:r w:rsidR="005D3D49">
        <w:rPr>
          <w:rFonts w:eastAsia="Times New Roman"/>
          <w:sz w:val="22"/>
          <w:szCs w:val="22"/>
        </w:rPr>
        <w:t xml:space="preserve"> </w:t>
      </w:r>
      <w:r w:rsidRPr="00AB49FE">
        <w:rPr>
          <w:rFonts w:eastAsia="Times New Roman"/>
          <w:sz w:val="22"/>
          <w:szCs w:val="22"/>
        </w:rPr>
        <w:t>Consulting.</w:t>
      </w:r>
    </w:p>
    <w:p w14:paraId="6AB67F9D" w14:textId="0C928226" w:rsidR="00AB49FE" w:rsidRDefault="00236707" w:rsidP="00236707">
      <w:pPr>
        <w:ind w:left="720"/>
        <w:contextualSpacing/>
        <w:rPr>
          <w:rFonts w:eastAsia="Times New Roman"/>
          <w:sz w:val="22"/>
          <w:szCs w:val="22"/>
        </w:rPr>
      </w:pPr>
      <w:hyperlink r:id="rId23" w:history="1">
        <w:r w:rsidRPr="00AB49FE">
          <w:rPr>
            <w:rStyle w:val="Hyperlink"/>
            <w:rFonts w:eastAsia="Times New Roman"/>
            <w:sz w:val="22"/>
            <w:szCs w:val="22"/>
          </w:rPr>
          <w:t>https://www.encryptionconsulting.com/education-center/sha-256/</w:t>
        </w:r>
      </w:hyperlink>
    </w:p>
    <w:p w14:paraId="28A7D53D" w14:textId="77777777" w:rsidR="007917F5" w:rsidRDefault="007917F5" w:rsidP="00431A2B">
      <w:pPr>
        <w:contextualSpacing/>
        <w:rPr>
          <w:rFonts w:eastAsia="Times New Roman"/>
          <w:sz w:val="22"/>
          <w:szCs w:val="22"/>
        </w:rPr>
      </w:pPr>
    </w:p>
    <w:p w14:paraId="45C815F7" w14:textId="77777777" w:rsidR="00236707" w:rsidRDefault="0090243C" w:rsidP="0090243C">
      <w:pPr>
        <w:ind w:left="720" w:hanging="720"/>
        <w:contextualSpacing/>
        <w:rPr>
          <w:rFonts w:eastAsia="Times New Roman"/>
          <w:sz w:val="22"/>
          <w:szCs w:val="22"/>
        </w:rPr>
      </w:pPr>
      <w:r w:rsidRPr="0090243C">
        <w:rPr>
          <w:rFonts w:eastAsia="Times New Roman"/>
          <w:sz w:val="22"/>
          <w:szCs w:val="22"/>
        </w:rPr>
        <w:t>Debnath, S., Chattopadhyay, A., &amp; Dutta, S. (2017). Brief review on journey of secured hash algorithms. </w:t>
      </w:r>
      <w:r w:rsidRPr="0090243C">
        <w:rPr>
          <w:rFonts w:eastAsia="Times New Roman"/>
          <w:i/>
          <w:iCs/>
          <w:sz w:val="22"/>
          <w:szCs w:val="22"/>
        </w:rPr>
        <w:t>2017 4th International Conference on Opto-Electronics and Applied Optics (</w:t>
      </w:r>
      <w:proofErr w:type="spellStart"/>
      <w:r w:rsidRPr="0090243C">
        <w:rPr>
          <w:rFonts w:eastAsia="Times New Roman"/>
          <w:i/>
          <w:iCs/>
          <w:sz w:val="22"/>
          <w:szCs w:val="22"/>
        </w:rPr>
        <w:t>Optronix</w:t>
      </w:r>
      <w:proofErr w:type="spellEnd"/>
      <w:r w:rsidRPr="0090243C">
        <w:rPr>
          <w:rFonts w:eastAsia="Times New Roman"/>
          <w:i/>
          <w:iCs/>
          <w:sz w:val="22"/>
          <w:szCs w:val="22"/>
        </w:rPr>
        <w:t>)</w:t>
      </w:r>
      <w:r w:rsidRPr="0090243C">
        <w:rPr>
          <w:rFonts w:eastAsia="Times New Roman"/>
          <w:sz w:val="22"/>
          <w:szCs w:val="22"/>
        </w:rPr>
        <w:t xml:space="preserve">. </w:t>
      </w:r>
    </w:p>
    <w:p w14:paraId="47C1464E" w14:textId="256DAC11" w:rsidR="0090243C" w:rsidRDefault="00236707" w:rsidP="00236707">
      <w:pPr>
        <w:ind w:left="720"/>
        <w:contextualSpacing/>
        <w:rPr>
          <w:rFonts w:eastAsia="Times New Roman"/>
          <w:sz w:val="22"/>
          <w:szCs w:val="22"/>
        </w:rPr>
      </w:pPr>
      <w:hyperlink r:id="rId24" w:history="1">
        <w:r w:rsidRPr="0090243C">
          <w:rPr>
            <w:rStyle w:val="Hyperlink"/>
            <w:rFonts w:eastAsia="Times New Roman"/>
            <w:sz w:val="22"/>
            <w:szCs w:val="22"/>
          </w:rPr>
          <w:t>https://doi.org/10.1109/optronix.2017.8349971</w:t>
        </w:r>
      </w:hyperlink>
    </w:p>
    <w:p w14:paraId="23182899" w14:textId="77777777" w:rsidR="00A923B0" w:rsidRDefault="00A923B0" w:rsidP="00A923B0">
      <w:pPr>
        <w:contextualSpacing/>
        <w:rPr>
          <w:rFonts w:eastAsia="Times New Roman"/>
          <w:sz w:val="22"/>
          <w:szCs w:val="22"/>
        </w:rPr>
      </w:pPr>
    </w:p>
    <w:p w14:paraId="0A991D25" w14:textId="77777777" w:rsidR="00A923B0" w:rsidRPr="00A923B0" w:rsidRDefault="00A923B0" w:rsidP="00A923B0">
      <w:pPr>
        <w:ind w:left="720" w:hanging="720"/>
        <w:contextualSpacing/>
        <w:rPr>
          <w:rFonts w:eastAsia="Times New Roman"/>
          <w:sz w:val="22"/>
          <w:szCs w:val="22"/>
        </w:rPr>
      </w:pPr>
      <w:proofErr w:type="spellStart"/>
      <w:r w:rsidRPr="00A923B0">
        <w:rPr>
          <w:rFonts w:eastAsia="Times New Roman"/>
          <w:sz w:val="22"/>
          <w:szCs w:val="22"/>
        </w:rPr>
        <w:t>Manico</w:t>
      </w:r>
      <w:proofErr w:type="spellEnd"/>
      <w:r w:rsidRPr="00A923B0">
        <w:rPr>
          <w:rFonts w:eastAsia="Times New Roman"/>
          <w:sz w:val="22"/>
          <w:szCs w:val="22"/>
        </w:rPr>
        <w:t>, J., &amp; Detlefsen, A. (2015). </w:t>
      </w:r>
      <w:r w:rsidRPr="00A923B0">
        <w:rPr>
          <w:rFonts w:eastAsia="Times New Roman"/>
          <w:i/>
          <w:iCs/>
          <w:sz w:val="22"/>
          <w:szCs w:val="22"/>
        </w:rPr>
        <w:t>Iron-clad Java building secure web applications</w:t>
      </w:r>
      <w:r w:rsidRPr="00A923B0">
        <w:rPr>
          <w:rFonts w:eastAsia="Times New Roman"/>
          <w:sz w:val="22"/>
          <w:szCs w:val="22"/>
        </w:rPr>
        <w:t xml:space="preserve">. New York, Ny </w:t>
      </w:r>
      <w:proofErr w:type="spellStart"/>
      <w:r w:rsidRPr="00A923B0">
        <w:rPr>
          <w:rFonts w:eastAsia="Times New Roman"/>
          <w:sz w:val="22"/>
          <w:szCs w:val="22"/>
        </w:rPr>
        <w:t>Mcgraw-Hill</w:t>
      </w:r>
      <w:proofErr w:type="spellEnd"/>
      <w:r w:rsidRPr="00A923B0">
        <w:rPr>
          <w:rFonts w:eastAsia="Times New Roman"/>
          <w:sz w:val="22"/>
          <w:szCs w:val="22"/>
        </w:rPr>
        <w:t xml:space="preserve"> Education.</w:t>
      </w:r>
    </w:p>
    <w:p w14:paraId="2EFFDA20" w14:textId="77777777" w:rsidR="00A923B0" w:rsidRPr="00A923B0" w:rsidRDefault="00A923B0" w:rsidP="00A923B0">
      <w:pPr>
        <w:contextualSpacing/>
        <w:rPr>
          <w:rFonts w:eastAsia="Times New Roman"/>
          <w:sz w:val="22"/>
          <w:szCs w:val="22"/>
        </w:rPr>
      </w:pPr>
      <w:r w:rsidRPr="00A923B0">
        <w:rPr>
          <w:rFonts w:eastAsia="Times New Roman"/>
          <w:sz w:val="22"/>
          <w:szCs w:val="22"/>
        </w:rPr>
        <w:t>‌</w:t>
      </w:r>
    </w:p>
    <w:p w14:paraId="016DBC30" w14:textId="77777777" w:rsidR="00A923B0" w:rsidRDefault="00A923B0" w:rsidP="00A923B0">
      <w:pPr>
        <w:contextualSpacing/>
        <w:rPr>
          <w:rFonts w:eastAsia="Times New Roman"/>
          <w:sz w:val="22"/>
          <w:szCs w:val="22"/>
        </w:rPr>
      </w:pPr>
    </w:p>
    <w:p w14:paraId="0CAB6FE9" w14:textId="77777777" w:rsidR="0090243C" w:rsidRPr="0090243C" w:rsidRDefault="0090243C" w:rsidP="0090243C">
      <w:pPr>
        <w:ind w:left="720" w:hanging="720"/>
        <w:contextualSpacing/>
        <w:rPr>
          <w:rFonts w:eastAsia="Times New Roman"/>
          <w:sz w:val="22"/>
          <w:szCs w:val="22"/>
        </w:rPr>
      </w:pPr>
    </w:p>
    <w:p w14:paraId="5CB30AFB" w14:textId="77777777" w:rsidR="0090243C" w:rsidRPr="0090243C" w:rsidRDefault="0090243C" w:rsidP="0090243C">
      <w:pPr>
        <w:contextualSpacing/>
        <w:rPr>
          <w:rFonts w:eastAsia="Times New Roman"/>
          <w:sz w:val="22"/>
          <w:szCs w:val="22"/>
        </w:rPr>
      </w:pPr>
      <w:r w:rsidRPr="0090243C">
        <w:rPr>
          <w:rFonts w:eastAsia="Times New Roman"/>
          <w:sz w:val="22"/>
          <w:szCs w:val="22"/>
        </w:rPr>
        <w:t>‌</w:t>
      </w:r>
    </w:p>
    <w:p w14:paraId="515B6519" w14:textId="77777777" w:rsidR="0090243C" w:rsidRDefault="0090243C" w:rsidP="00431A2B">
      <w:pPr>
        <w:contextualSpacing/>
        <w:rPr>
          <w:rFonts w:eastAsia="Times New Roman"/>
          <w:sz w:val="22"/>
          <w:szCs w:val="22"/>
        </w:rPr>
      </w:pPr>
    </w:p>
    <w:p w14:paraId="39D68E91" w14:textId="77777777" w:rsidR="007917F5" w:rsidRDefault="007917F5" w:rsidP="007917F5">
      <w:pPr>
        <w:ind w:left="720"/>
        <w:contextualSpacing/>
        <w:jc w:val="both"/>
        <w:rPr>
          <w:rFonts w:eastAsia="Times New Roman"/>
          <w:sz w:val="22"/>
          <w:szCs w:val="22"/>
        </w:rPr>
      </w:pPr>
    </w:p>
    <w:p w14:paraId="604228EA" w14:textId="77777777" w:rsidR="00431A2B" w:rsidRDefault="00431A2B" w:rsidP="007917F5">
      <w:pPr>
        <w:ind w:left="720"/>
        <w:contextualSpacing/>
        <w:jc w:val="both"/>
        <w:rPr>
          <w:rFonts w:eastAsia="Times New Roman"/>
          <w:sz w:val="22"/>
          <w:szCs w:val="22"/>
        </w:rPr>
      </w:pPr>
    </w:p>
    <w:p w14:paraId="5C2C7C1B" w14:textId="77777777" w:rsidR="00431A2B" w:rsidRDefault="00431A2B" w:rsidP="007917F5">
      <w:pPr>
        <w:ind w:left="720"/>
        <w:contextualSpacing/>
        <w:jc w:val="both"/>
        <w:rPr>
          <w:rFonts w:eastAsia="Times New Roman"/>
          <w:sz w:val="22"/>
          <w:szCs w:val="22"/>
        </w:rPr>
      </w:pPr>
    </w:p>
    <w:p w14:paraId="2EAEA8BC" w14:textId="77777777" w:rsidR="00431A2B" w:rsidRDefault="00431A2B" w:rsidP="007917F5">
      <w:pPr>
        <w:ind w:left="720"/>
        <w:contextualSpacing/>
        <w:jc w:val="both"/>
        <w:rPr>
          <w:rFonts w:eastAsia="Times New Roman"/>
          <w:sz w:val="22"/>
          <w:szCs w:val="22"/>
        </w:rPr>
      </w:pPr>
    </w:p>
    <w:p w14:paraId="7E3886B7" w14:textId="77777777" w:rsidR="00431A2B" w:rsidRDefault="00431A2B" w:rsidP="007917F5">
      <w:pPr>
        <w:ind w:left="720"/>
        <w:contextualSpacing/>
        <w:jc w:val="both"/>
        <w:rPr>
          <w:rFonts w:eastAsia="Times New Roman"/>
          <w:sz w:val="22"/>
          <w:szCs w:val="22"/>
        </w:rPr>
      </w:pPr>
    </w:p>
    <w:p w14:paraId="434BE621" w14:textId="77777777" w:rsidR="00F632F6" w:rsidRPr="00AB49FE" w:rsidRDefault="00F632F6" w:rsidP="00F632F6">
      <w:pPr>
        <w:ind w:left="720"/>
        <w:contextualSpacing/>
        <w:rPr>
          <w:rFonts w:eastAsia="Times New Roman"/>
          <w:sz w:val="22"/>
          <w:szCs w:val="22"/>
        </w:rPr>
      </w:pPr>
    </w:p>
    <w:p w14:paraId="764A9D46" w14:textId="77777777" w:rsidR="00AB49FE" w:rsidRPr="00AB49FE" w:rsidRDefault="00AB49FE" w:rsidP="00AB49FE">
      <w:pPr>
        <w:contextualSpacing/>
        <w:rPr>
          <w:rFonts w:eastAsia="Times New Roman"/>
          <w:sz w:val="22"/>
          <w:szCs w:val="22"/>
        </w:rPr>
      </w:pPr>
      <w:r w:rsidRPr="00AB49FE">
        <w:rPr>
          <w:rFonts w:eastAsia="Times New Roman"/>
          <w:sz w:val="22"/>
          <w:szCs w:val="22"/>
        </w:rPr>
        <w:t>‌</w:t>
      </w:r>
    </w:p>
    <w:p w14:paraId="38280F2D" w14:textId="77777777" w:rsidR="00AB49FE" w:rsidRDefault="00AB49FE" w:rsidP="00D47759">
      <w:pPr>
        <w:contextualSpacing/>
        <w:rPr>
          <w:rFonts w:eastAsia="Times New Roman"/>
          <w:sz w:val="22"/>
          <w:szCs w:val="22"/>
        </w:rPr>
      </w:pPr>
    </w:p>
    <w:p w14:paraId="142C8574" w14:textId="77777777" w:rsidR="00AB49FE" w:rsidRDefault="00AB49FE" w:rsidP="00D47759">
      <w:pPr>
        <w:contextualSpacing/>
        <w:rPr>
          <w:rFonts w:eastAsia="Times New Roman"/>
          <w:sz w:val="22"/>
          <w:szCs w:val="22"/>
        </w:rPr>
      </w:pPr>
    </w:p>
    <w:p w14:paraId="5DD99B9C" w14:textId="77777777" w:rsidR="00AB49FE" w:rsidRDefault="00AB49FE" w:rsidP="00D47759">
      <w:pPr>
        <w:contextualSpacing/>
        <w:rPr>
          <w:rFonts w:eastAsia="Times New Roman"/>
          <w:sz w:val="22"/>
          <w:szCs w:val="22"/>
        </w:rPr>
      </w:pPr>
    </w:p>
    <w:p w14:paraId="3D22A011" w14:textId="77777777" w:rsidR="00AB49FE" w:rsidRPr="00B7788F" w:rsidRDefault="00AB49FE" w:rsidP="00D47759">
      <w:pPr>
        <w:contextualSpacing/>
        <w:rPr>
          <w:rFonts w:eastAsia="Times New Roman"/>
          <w:sz w:val="22"/>
          <w:szCs w:val="22"/>
        </w:rPr>
      </w:pPr>
    </w:p>
    <w:sectPr w:rsidR="00AB49FE" w:rsidRPr="00B7788F" w:rsidSect="00C41B36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E6D077" w14:textId="77777777" w:rsidR="006A3BA4" w:rsidRDefault="006A3BA4" w:rsidP="002F3F84">
      <w:r>
        <w:separator/>
      </w:r>
    </w:p>
  </w:endnote>
  <w:endnote w:type="continuationSeparator" w:id="0">
    <w:p w14:paraId="7A67A8B0" w14:textId="77777777" w:rsidR="006A3BA4" w:rsidRDefault="006A3BA4" w:rsidP="002F3F84">
      <w:r>
        <w:continuationSeparator/>
      </w:r>
    </w:p>
  </w:endnote>
  <w:endnote w:type="continuationNotice" w:id="1">
    <w:p w14:paraId="4C109321" w14:textId="77777777" w:rsidR="006A3BA4" w:rsidRDefault="006A3B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2D45EF" w14:textId="77777777" w:rsidR="00C16439" w:rsidRDefault="00C164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CDA170" w14:textId="77777777" w:rsidR="006A3BA4" w:rsidRDefault="006A3BA4" w:rsidP="002F3F84">
      <w:r>
        <w:separator/>
      </w:r>
    </w:p>
  </w:footnote>
  <w:footnote w:type="continuationSeparator" w:id="0">
    <w:p w14:paraId="1938B01B" w14:textId="77777777" w:rsidR="006A3BA4" w:rsidRDefault="006A3BA4" w:rsidP="002F3F84">
      <w:r>
        <w:continuationSeparator/>
      </w:r>
    </w:p>
  </w:footnote>
  <w:footnote w:type="continuationNotice" w:id="1">
    <w:p w14:paraId="65C5407F" w14:textId="77777777" w:rsidR="006A3BA4" w:rsidRDefault="006A3B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E42AA" w14:textId="77777777" w:rsidR="00C16439" w:rsidRDefault="00C164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908DB9" w14:textId="77777777" w:rsidR="00C16439" w:rsidRDefault="00C1643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59650519">
    <w:abstractNumId w:val="16"/>
  </w:num>
  <w:num w:numId="2" w16cid:durableId="529609342">
    <w:abstractNumId w:val="20"/>
  </w:num>
  <w:num w:numId="3" w16cid:durableId="646395848">
    <w:abstractNumId w:val="6"/>
  </w:num>
  <w:num w:numId="4" w16cid:durableId="329911058">
    <w:abstractNumId w:val="8"/>
  </w:num>
  <w:num w:numId="5" w16cid:durableId="1606113042">
    <w:abstractNumId w:val="4"/>
  </w:num>
  <w:num w:numId="6" w16cid:durableId="1614484825">
    <w:abstractNumId w:val="17"/>
  </w:num>
  <w:num w:numId="7" w16cid:durableId="60989360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445808167">
    <w:abstractNumId w:val="5"/>
  </w:num>
  <w:num w:numId="9" w16cid:durableId="156317238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90897467">
    <w:abstractNumId w:val="0"/>
  </w:num>
  <w:num w:numId="11" w16cid:durableId="401418056">
    <w:abstractNumId w:val="3"/>
  </w:num>
  <w:num w:numId="12" w16cid:durableId="778913261">
    <w:abstractNumId w:val="19"/>
  </w:num>
  <w:num w:numId="13" w16cid:durableId="237525158">
    <w:abstractNumId w:val="15"/>
  </w:num>
  <w:num w:numId="14" w16cid:durableId="1266576359">
    <w:abstractNumId w:val="2"/>
  </w:num>
  <w:num w:numId="15" w16cid:durableId="462428223">
    <w:abstractNumId w:val="11"/>
  </w:num>
  <w:num w:numId="16" w16cid:durableId="1241259412">
    <w:abstractNumId w:val="9"/>
  </w:num>
  <w:num w:numId="17" w16cid:durableId="847644063">
    <w:abstractNumId w:val="14"/>
  </w:num>
  <w:num w:numId="18" w16cid:durableId="1122918077">
    <w:abstractNumId w:val="18"/>
  </w:num>
  <w:num w:numId="19" w16cid:durableId="94830894">
    <w:abstractNumId w:val="7"/>
  </w:num>
  <w:num w:numId="20" w16cid:durableId="1849248695">
    <w:abstractNumId w:val="13"/>
  </w:num>
  <w:num w:numId="21" w16cid:durableId="305405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2A6E"/>
    <w:rsid w:val="00025C05"/>
    <w:rsid w:val="00032DDC"/>
    <w:rsid w:val="00040A11"/>
    <w:rsid w:val="0004531D"/>
    <w:rsid w:val="00052476"/>
    <w:rsid w:val="0005486F"/>
    <w:rsid w:val="00057D32"/>
    <w:rsid w:val="00062ACB"/>
    <w:rsid w:val="00067B4E"/>
    <w:rsid w:val="000A63AB"/>
    <w:rsid w:val="000B5BDD"/>
    <w:rsid w:val="000C524D"/>
    <w:rsid w:val="000C7320"/>
    <w:rsid w:val="000D06F0"/>
    <w:rsid w:val="000D168C"/>
    <w:rsid w:val="000D241B"/>
    <w:rsid w:val="000D5400"/>
    <w:rsid w:val="000D6FC7"/>
    <w:rsid w:val="000E420A"/>
    <w:rsid w:val="000F05D2"/>
    <w:rsid w:val="00102660"/>
    <w:rsid w:val="0010436E"/>
    <w:rsid w:val="00114D54"/>
    <w:rsid w:val="00120ACD"/>
    <w:rsid w:val="00144936"/>
    <w:rsid w:val="00151233"/>
    <w:rsid w:val="00164480"/>
    <w:rsid w:val="00177698"/>
    <w:rsid w:val="001813D0"/>
    <w:rsid w:val="00182245"/>
    <w:rsid w:val="001835DB"/>
    <w:rsid w:val="00183C9F"/>
    <w:rsid w:val="00187548"/>
    <w:rsid w:val="001933BA"/>
    <w:rsid w:val="001A381D"/>
    <w:rsid w:val="001A6091"/>
    <w:rsid w:val="001B0A52"/>
    <w:rsid w:val="001B4F8C"/>
    <w:rsid w:val="001B7346"/>
    <w:rsid w:val="001F3B71"/>
    <w:rsid w:val="001F5F49"/>
    <w:rsid w:val="001F616C"/>
    <w:rsid w:val="002001E0"/>
    <w:rsid w:val="0020663A"/>
    <w:rsid w:val="00206FEA"/>
    <w:rsid w:val="00207E83"/>
    <w:rsid w:val="002176F5"/>
    <w:rsid w:val="00217D40"/>
    <w:rsid w:val="00223AB1"/>
    <w:rsid w:val="00234FC3"/>
    <w:rsid w:val="00236707"/>
    <w:rsid w:val="00246C90"/>
    <w:rsid w:val="00247CB1"/>
    <w:rsid w:val="00255362"/>
    <w:rsid w:val="002658C0"/>
    <w:rsid w:val="00267F07"/>
    <w:rsid w:val="00271E26"/>
    <w:rsid w:val="002778D5"/>
    <w:rsid w:val="00277B38"/>
    <w:rsid w:val="00281DF1"/>
    <w:rsid w:val="00292377"/>
    <w:rsid w:val="00292DE7"/>
    <w:rsid w:val="002951AF"/>
    <w:rsid w:val="002A1A18"/>
    <w:rsid w:val="002A322D"/>
    <w:rsid w:val="002B4D43"/>
    <w:rsid w:val="002C34E7"/>
    <w:rsid w:val="002D5CE1"/>
    <w:rsid w:val="002E5A81"/>
    <w:rsid w:val="002F3F84"/>
    <w:rsid w:val="00311015"/>
    <w:rsid w:val="00321D27"/>
    <w:rsid w:val="00324E3F"/>
    <w:rsid w:val="0033477D"/>
    <w:rsid w:val="00335200"/>
    <w:rsid w:val="003360D3"/>
    <w:rsid w:val="0033644E"/>
    <w:rsid w:val="00336673"/>
    <w:rsid w:val="00347CBE"/>
    <w:rsid w:val="00352FD0"/>
    <w:rsid w:val="003706C0"/>
    <w:rsid w:val="003726AD"/>
    <w:rsid w:val="00375441"/>
    <w:rsid w:val="00382D67"/>
    <w:rsid w:val="00393D3D"/>
    <w:rsid w:val="003978A0"/>
    <w:rsid w:val="003A10C8"/>
    <w:rsid w:val="003A1621"/>
    <w:rsid w:val="003A4EF2"/>
    <w:rsid w:val="003C3F9A"/>
    <w:rsid w:val="003D0933"/>
    <w:rsid w:val="003D17FA"/>
    <w:rsid w:val="003D378D"/>
    <w:rsid w:val="003D45B0"/>
    <w:rsid w:val="003E2462"/>
    <w:rsid w:val="003E399D"/>
    <w:rsid w:val="00403219"/>
    <w:rsid w:val="00413DE0"/>
    <w:rsid w:val="00431A2B"/>
    <w:rsid w:val="00431BFE"/>
    <w:rsid w:val="00441784"/>
    <w:rsid w:val="00454963"/>
    <w:rsid w:val="0045610F"/>
    <w:rsid w:val="0046151B"/>
    <w:rsid w:val="00463733"/>
    <w:rsid w:val="00471413"/>
    <w:rsid w:val="00473815"/>
    <w:rsid w:val="00476B35"/>
    <w:rsid w:val="00485402"/>
    <w:rsid w:val="004A35FB"/>
    <w:rsid w:val="004B2BE0"/>
    <w:rsid w:val="004C130A"/>
    <w:rsid w:val="004D78B4"/>
    <w:rsid w:val="004E0BB8"/>
    <w:rsid w:val="004E2386"/>
    <w:rsid w:val="004F2858"/>
    <w:rsid w:val="004F7620"/>
    <w:rsid w:val="00506C46"/>
    <w:rsid w:val="00512ADF"/>
    <w:rsid w:val="00523478"/>
    <w:rsid w:val="00531FBF"/>
    <w:rsid w:val="0053621D"/>
    <w:rsid w:val="00560D19"/>
    <w:rsid w:val="0056702F"/>
    <w:rsid w:val="0058064D"/>
    <w:rsid w:val="00583A02"/>
    <w:rsid w:val="0059549E"/>
    <w:rsid w:val="005A1B32"/>
    <w:rsid w:val="005A5421"/>
    <w:rsid w:val="005A6070"/>
    <w:rsid w:val="005A7C7F"/>
    <w:rsid w:val="005B066A"/>
    <w:rsid w:val="005C593C"/>
    <w:rsid w:val="005D020B"/>
    <w:rsid w:val="005D3D49"/>
    <w:rsid w:val="005E6088"/>
    <w:rsid w:val="005E7E80"/>
    <w:rsid w:val="005F4DD8"/>
    <w:rsid w:val="005F574E"/>
    <w:rsid w:val="006017FD"/>
    <w:rsid w:val="00606D8B"/>
    <w:rsid w:val="006201FC"/>
    <w:rsid w:val="00632C6F"/>
    <w:rsid w:val="00633225"/>
    <w:rsid w:val="00664C09"/>
    <w:rsid w:val="00685384"/>
    <w:rsid w:val="0068647B"/>
    <w:rsid w:val="00693E9F"/>
    <w:rsid w:val="006A192C"/>
    <w:rsid w:val="006A3BA4"/>
    <w:rsid w:val="006A66A8"/>
    <w:rsid w:val="006A7132"/>
    <w:rsid w:val="006B66FE"/>
    <w:rsid w:val="006C29E8"/>
    <w:rsid w:val="006C2AF8"/>
    <w:rsid w:val="006C60C8"/>
    <w:rsid w:val="006D0FB8"/>
    <w:rsid w:val="006E1A73"/>
    <w:rsid w:val="006E3003"/>
    <w:rsid w:val="00701A84"/>
    <w:rsid w:val="0071273D"/>
    <w:rsid w:val="00714A67"/>
    <w:rsid w:val="00725AF4"/>
    <w:rsid w:val="007302D7"/>
    <w:rsid w:val="007626BA"/>
    <w:rsid w:val="0076659B"/>
    <w:rsid w:val="00787DD8"/>
    <w:rsid w:val="00790486"/>
    <w:rsid w:val="007917F5"/>
    <w:rsid w:val="00793EE5"/>
    <w:rsid w:val="00797A4F"/>
    <w:rsid w:val="00797EC8"/>
    <w:rsid w:val="007A44F0"/>
    <w:rsid w:val="007A6116"/>
    <w:rsid w:val="007A6BFE"/>
    <w:rsid w:val="007A7CC5"/>
    <w:rsid w:val="007B0CEF"/>
    <w:rsid w:val="007F52B4"/>
    <w:rsid w:val="00800CEC"/>
    <w:rsid w:val="008154DA"/>
    <w:rsid w:val="00815D39"/>
    <w:rsid w:val="00816557"/>
    <w:rsid w:val="0081674E"/>
    <w:rsid w:val="00816AE9"/>
    <w:rsid w:val="00822557"/>
    <w:rsid w:val="00824ABB"/>
    <w:rsid w:val="00826665"/>
    <w:rsid w:val="00841FD5"/>
    <w:rsid w:val="00842515"/>
    <w:rsid w:val="00844A5D"/>
    <w:rsid w:val="00846A2D"/>
    <w:rsid w:val="008513E0"/>
    <w:rsid w:val="0085603E"/>
    <w:rsid w:val="00861EC1"/>
    <w:rsid w:val="008642F4"/>
    <w:rsid w:val="00867AF2"/>
    <w:rsid w:val="00877BAE"/>
    <w:rsid w:val="00891EFA"/>
    <w:rsid w:val="00892448"/>
    <w:rsid w:val="00895E23"/>
    <w:rsid w:val="008A3B18"/>
    <w:rsid w:val="008A4AC4"/>
    <w:rsid w:val="008A7514"/>
    <w:rsid w:val="008B068E"/>
    <w:rsid w:val="008B22E8"/>
    <w:rsid w:val="008D5760"/>
    <w:rsid w:val="008E6B66"/>
    <w:rsid w:val="008F1A0F"/>
    <w:rsid w:val="008F657E"/>
    <w:rsid w:val="008F74D7"/>
    <w:rsid w:val="00900309"/>
    <w:rsid w:val="0090243C"/>
    <w:rsid w:val="009049B1"/>
    <w:rsid w:val="00923BE1"/>
    <w:rsid w:val="00925343"/>
    <w:rsid w:val="0093775F"/>
    <w:rsid w:val="00940B1A"/>
    <w:rsid w:val="00947717"/>
    <w:rsid w:val="00957280"/>
    <w:rsid w:val="00960254"/>
    <w:rsid w:val="009714E8"/>
    <w:rsid w:val="00974AE3"/>
    <w:rsid w:val="009825F1"/>
    <w:rsid w:val="009826D6"/>
    <w:rsid w:val="00984554"/>
    <w:rsid w:val="00985A3F"/>
    <w:rsid w:val="009A674E"/>
    <w:rsid w:val="009B232A"/>
    <w:rsid w:val="009C6202"/>
    <w:rsid w:val="009C7B99"/>
    <w:rsid w:val="009D3129"/>
    <w:rsid w:val="009D564B"/>
    <w:rsid w:val="009F285B"/>
    <w:rsid w:val="009F7998"/>
    <w:rsid w:val="00A10E7F"/>
    <w:rsid w:val="00A143EA"/>
    <w:rsid w:val="00A2133A"/>
    <w:rsid w:val="00A832A7"/>
    <w:rsid w:val="00A83C8D"/>
    <w:rsid w:val="00A87E0C"/>
    <w:rsid w:val="00A923B0"/>
    <w:rsid w:val="00A94463"/>
    <w:rsid w:val="00AA0C0F"/>
    <w:rsid w:val="00AA30F5"/>
    <w:rsid w:val="00AB49FE"/>
    <w:rsid w:val="00AC1A15"/>
    <w:rsid w:val="00AC2C47"/>
    <w:rsid w:val="00AC3626"/>
    <w:rsid w:val="00AC3E21"/>
    <w:rsid w:val="00AD40C2"/>
    <w:rsid w:val="00AD43C0"/>
    <w:rsid w:val="00AE027E"/>
    <w:rsid w:val="00AE320F"/>
    <w:rsid w:val="00AE5B33"/>
    <w:rsid w:val="00AF4C03"/>
    <w:rsid w:val="00B03C25"/>
    <w:rsid w:val="00B20F52"/>
    <w:rsid w:val="00B21508"/>
    <w:rsid w:val="00B24BEE"/>
    <w:rsid w:val="00B25AF1"/>
    <w:rsid w:val="00B26489"/>
    <w:rsid w:val="00B33A35"/>
    <w:rsid w:val="00B35185"/>
    <w:rsid w:val="00B406E8"/>
    <w:rsid w:val="00B50C83"/>
    <w:rsid w:val="00B51169"/>
    <w:rsid w:val="00B70BCE"/>
    <w:rsid w:val="00B720DC"/>
    <w:rsid w:val="00B725FC"/>
    <w:rsid w:val="00B75E84"/>
    <w:rsid w:val="00B76D58"/>
    <w:rsid w:val="00B7788F"/>
    <w:rsid w:val="00B965D3"/>
    <w:rsid w:val="00BA4250"/>
    <w:rsid w:val="00BC31F2"/>
    <w:rsid w:val="00BE3DB5"/>
    <w:rsid w:val="00C05C72"/>
    <w:rsid w:val="00C16439"/>
    <w:rsid w:val="00C22919"/>
    <w:rsid w:val="00C32F3D"/>
    <w:rsid w:val="00C41340"/>
    <w:rsid w:val="00C41B36"/>
    <w:rsid w:val="00C56F5C"/>
    <w:rsid w:val="00C56FC2"/>
    <w:rsid w:val="00C573E5"/>
    <w:rsid w:val="00C67FA3"/>
    <w:rsid w:val="00C7550D"/>
    <w:rsid w:val="00C83FA3"/>
    <w:rsid w:val="00C85551"/>
    <w:rsid w:val="00CA1390"/>
    <w:rsid w:val="00CA2433"/>
    <w:rsid w:val="00CC0243"/>
    <w:rsid w:val="00CC61B6"/>
    <w:rsid w:val="00CD07D1"/>
    <w:rsid w:val="00CD0A76"/>
    <w:rsid w:val="00CE0096"/>
    <w:rsid w:val="00CE09D5"/>
    <w:rsid w:val="00CE44E9"/>
    <w:rsid w:val="00CF12CF"/>
    <w:rsid w:val="00CF445D"/>
    <w:rsid w:val="00CF618A"/>
    <w:rsid w:val="00CF7642"/>
    <w:rsid w:val="00D0558B"/>
    <w:rsid w:val="00D07C66"/>
    <w:rsid w:val="00D12F9E"/>
    <w:rsid w:val="00D31F74"/>
    <w:rsid w:val="00D365A1"/>
    <w:rsid w:val="00D47759"/>
    <w:rsid w:val="00D77C76"/>
    <w:rsid w:val="00D80663"/>
    <w:rsid w:val="00D8657A"/>
    <w:rsid w:val="00D87019"/>
    <w:rsid w:val="00DB4AA8"/>
    <w:rsid w:val="00DB5652"/>
    <w:rsid w:val="00DD0EDF"/>
    <w:rsid w:val="00DD387C"/>
    <w:rsid w:val="00DD55C4"/>
    <w:rsid w:val="00DD6742"/>
    <w:rsid w:val="00DE1AD2"/>
    <w:rsid w:val="00DF0310"/>
    <w:rsid w:val="00E0159B"/>
    <w:rsid w:val="00E02BD0"/>
    <w:rsid w:val="00E06D0E"/>
    <w:rsid w:val="00E24FED"/>
    <w:rsid w:val="00E32D0C"/>
    <w:rsid w:val="00E33862"/>
    <w:rsid w:val="00E37F88"/>
    <w:rsid w:val="00E4044A"/>
    <w:rsid w:val="00E54AE6"/>
    <w:rsid w:val="00E5594E"/>
    <w:rsid w:val="00E63AFB"/>
    <w:rsid w:val="00E66FC0"/>
    <w:rsid w:val="00E67183"/>
    <w:rsid w:val="00E941D0"/>
    <w:rsid w:val="00E9699C"/>
    <w:rsid w:val="00EB1CEC"/>
    <w:rsid w:val="00EB4E90"/>
    <w:rsid w:val="00EB79D0"/>
    <w:rsid w:val="00EC0885"/>
    <w:rsid w:val="00EC29F5"/>
    <w:rsid w:val="00ED0572"/>
    <w:rsid w:val="00ED1CC4"/>
    <w:rsid w:val="00EE3EAE"/>
    <w:rsid w:val="00EE5C03"/>
    <w:rsid w:val="00EE6E34"/>
    <w:rsid w:val="00EF4D6F"/>
    <w:rsid w:val="00EF7E04"/>
    <w:rsid w:val="00F31904"/>
    <w:rsid w:val="00F35701"/>
    <w:rsid w:val="00F432FF"/>
    <w:rsid w:val="00F632F6"/>
    <w:rsid w:val="00F72352"/>
    <w:rsid w:val="00F750B0"/>
    <w:rsid w:val="00F80B55"/>
    <w:rsid w:val="00F81BBB"/>
    <w:rsid w:val="00F82F94"/>
    <w:rsid w:val="00FA17CA"/>
    <w:rsid w:val="00FC36E8"/>
    <w:rsid w:val="00FC47F0"/>
    <w:rsid w:val="00FD0F0D"/>
    <w:rsid w:val="00FD1686"/>
    <w:rsid w:val="00FD7CC8"/>
    <w:rsid w:val="00FE2D0B"/>
    <w:rsid w:val="00FE6974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632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doi.org/10.1109/optronix.2017.8349971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www.encryptionconsulting.com/education-center/sha-256/" TargetMode="External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3</TotalTime>
  <Pages>14</Pages>
  <Words>2030</Words>
  <Characters>1157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357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Hardin, Justin</cp:lastModifiedBy>
  <cp:revision>232</cp:revision>
  <dcterms:created xsi:type="dcterms:W3CDTF">2025-10-18T21:23:00Z</dcterms:created>
  <dcterms:modified xsi:type="dcterms:W3CDTF">2025-10-19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